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00767D" w14:textId="159B2ACE" w:rsidR="001A0A60" w:rsidRPr="003674A4" w:rsidRDefault="003674A4">
      <w:pPr>
        <w:rPr>
          <w:rFonts w:cstheme="minorHAnsi"/>
          <w:sz w:val="20"/>
          <w:szCs w:val="20"/>
          <w:lang w:val="en-US"/>
        </w:rPr>
      </w:pPr>
      <w:r w:rsidRPr="003674A4">
        <w:rPr>
          <w:rFonts w:cstheme="minorHAnsi"/>
          <w:b/>
          <w:sz w:val="20"/>
          <w:szCs w:val="20"/>
          <w:lang w:val="en-US"/>
        </w:rPr>
        <w:t>Supplementary Table 1</w:t>
      </w:r>
      <w:r w:rsidRPr="003674A4">
        <w:rPr>
          <w:rFonts w:cstheme="minorHAnsi"/>
          <w:sz w:val="20"/>
          <w:szCs w:val="20"/>
          <w:lang w:val="en-US"/>
        </w:rPr>
        <w:t>. Set of primers for the secondary sequencing and RACE (Rapid Amplification of cDNA Ends) of the genome of passion fruit green spot virus (PfGSV).</w:t>
      </w:r>
    </w:p>
    <w:p w14:paraId="61EC39AF" w14:textId="77777777" w:rsidR="003674A4" w:rsidRPr="003674A4" w:rsidRDefault="003674A4">
      <w:pPr>
        <w:rPr>
          <w:rFonts w:cstheme="minorHAnsi"/>
          <w:sz w:val="20"/>
          <w:szCs w:val="20"/>
          <w:lang w:val="en-US"/>
        </w:rPr>
      </w:pPr>
      <w:bookmarkStart w:id="0" w:name="_GoBack"/>
      <w:bookmarkEnd w:id="0"/>
    </w:p>
    <w:tbl>
      <w:tblPr>
        <w:tblStyle w:val="TabeladeGrade21"/>
        <w:tblpPr w:leftFromText="141" w:rightFromText="141" w:vertAnchor="page" w:horzAnchor="margin" w:tblpXSpec="center" w:tblpY="2171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716"/>
        <w:gridCol w:w="4305"/>
        <w:gridCol w:w="1016"/>
        <w:gridCol w:w="1446"/>
        <w:gridCol w:w="1874"/>
      </w:tblGrid>
      <w:tr w:rsidR="003D5179" w:rsidRPr="004B4AE1" w14:paraId="1E756326" w14:textId="77777777" w:rsidTr="00FC78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553769AF" w14:textId="071C9214" w:rsidR="003D5179" w:rsidRPr="004B4AE1" w:rsidRDefault="0041160A" w:rsidP="003674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Name</w:t>
            </w:r>
            <w:proofErr w:type="spellEnd"/>
          </w:p>
        </w:tc>
        <w:tc>
          <w:tcPr>
            <w:tcW w:w="0" w:type="auto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49DE42E7" w14:textId="2260513C" w:rsidR="003D5179" w:rsidRPr="004B4AE1" w:rsidRDefault="003D5179" w:rsidP="003674A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Primer </w:t>
            </w:r>
            <w:proofErr w:type="spellStart"/>
            <w:r w:rsidRPr="004B4AE1">
              <w:rPr>
                <w:rFonts w:ascii="Times New Roman" w:eastAsia="Calibri" w:hAnsi="Times New Roman" w:cs="Times New Roman"/>
                <w:sz w:val="20"/>
                <w:szCs w:val="20"/>
              </w:rPr>
              <w:t>sequence</w:t>
            </w:r>
            <w:proofErr w:type="spellEnd"/>
            <w:r w:rsidRPr="004B4AE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</w:t>
            </w:r>
            <w:r w:rsidRPr="004B4AE1">
              <w:rPr>
                <w:rFonts w:ascii="Times New Roman" w:eastAsia="Calibri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4B4AE1">
              <w:rPr>
                <w:rFonts w:ascii="Times New Roman" w:eastAsia="Calibri" w:hAnsi="Times New Roman" w:cs="Times New Roman"/>
                <w:sz w:val="20"/>
                <w:szCs w:val="20"/>
              </w:rPr>
              <w:t>(5′</w:t>
            </w:r>
            <w:r w:rsidRPr="004B4AE1">
              <w:rPr>
                <w:rFonts w:ascii="Times New Roman" w:eastAsia="MS Mincho" w:hAnsi="Times New Roman" w:cs="Times New Roman"/>
                <w:sz w:val="20"/>
                <w:szCs w:val="20"/>
              </w:rPr>
              <w:t>－</w:t>
            </w:r>
            <w:r w:rsidRPr="004B4AE1">
              <w:rPr>
                <w:rFonts w:ascii="Times New Roman" w:eastAsia="Calibri" w:hAnsi="Times New Roman" w:cs="Times New Roman"/>
                <w:sz w:val="20"/>
                <w:szCs w:val="20"/>
              </w:rPr>
              <w:t>3′)</w:t>
            </w:r>
          </w:p>
        </w:tc>
        <w:tc>
          <w:tcPr>
            <w:tcW w:w="0" w:type="auto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5C8D02CB" w14:textId="34AE7379" w:rsidR="003D5179" w:rsidRPr="004B4AE1" w:rsidRDefault="00526865" w:rsidP="003674A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Direction</w:t>
            </w:r>
            <w:r w:rsidRPr="004B4AE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29ABAAC5" w14:textId="25951062" w:rsidR="003D5179" w:rsidRPr="004B4AE1" w:rsidRDefault="00526865" w:rsidP="003674A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Target </w:t>
            </w:r>
            <w:proofErr w:type="spellStart"/>
            <w:r w:rsidRPr="004B4AE1">
              <w:rPr>
                <w:rFonts w:ascii="Times New Roman" w:eastAsia="Calibri" w:hAnsi="Times New Roman" w:cs="Times New Roman"/>
                <w:sz w:val="20"/>
                <w:szCs w:val="20"/>
              </w:rPr>
              <w:t>region</w:t>
            </w:r>
            <w:r w:rsidR="006C30C5" w:rsidRPr="004B4AE1">
              <w:rPr>
                <w:rFonts w:ascii="Times New Roman" w:eastAsia="Calibri" w:hAnsi="Times New Roman" w:cs="Times New Roman"/>
                <w:b w:val="0"/>
                <w:sz w:val="20"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0" w:type="auto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</w:tcPr>
          <w:p w14:paraId="70739DB0" w14:textId="62A255EB" w:rsidR="003D5179" w:rsidRPr="004B4AE1" w:rsidRDefault="003D5179" w:rsidP="003674A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B4AE1">
              <w:rPr>
                <w:rFonts w:ascii="Times New Roman" w:eastAsia="Calibri" w:hAnsi="Times New Roman" w:cs="Times New Roman"/>
                <w:sz w:val="20"/>
                <w:szCs w:val="20"/>
              </w:rPr>
              <w:t>Amplicon</w:t>
            </w:r>
            <w:proofErr w:type="spellEnd"/>
            <w:r w:rsidRPr="004B4AE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4B4AE1">
              <w:rPr>
                <w:rFonts w:ascii="Times New Roman" w:eastAsia="Calibri" w:hAnsi="Times New Roman" w:cs="Times New Roman"/>
                <w:sz w:val="20"/>
                <w:szCs w:val="20"/>
              </w:rPr>
              <w:t>size</w:t>
            </w:r>
            <w:proofErr w:type="spellEnd"/>
            <w:r w:rsidRPr="004B4AE1"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4B4AE1">
              <w:rPr>
                <w:rFonts w:ascii="Times New Roman" w:eastAsia="Calibri" w:hAnsi="Times New Roman" w:cs="Times New Roman"/>
                <w:sz w:val="20"/>
                <w:szCs w:val="20"/>
              </w:rPr>
              <w:t>bp</w:t>
            </w:r>
            <w:proofErr w:type="spellEnd"/>
            <w:r w:rsidRPr="004B4AE1">
              <w:rPr>
                <w:rFonts w:ascii="Times New Roman" w:eastAsia="Calibri" w:hAnsi="Times New Roman" w:cs="Times New Roman"/>
                <w:sz w:val="20"/>
                <w:szCs w:val="20"/>
              </w:rPr>
              <w:t>)</w:t>
            </w:r>
            <w:r w:rsidR="006C30C5" w:rsidRPr="004B4AE1">
              <w:rPr>
                <w:rFonts w:ascii="Times New Roman" w:eastAsia="Calibri" w:hAnsi="Times New Roman" w:cs="Times New Roman"/>
                <w:b w:val="0"/>
                <w:sz w:val="20"/>
                <w:szCs w:val="20"/>
                <w:vertAlign w:val="superscript"/>
              </w:rPr>
              <w:t>a</w:t>
            </w:r>
          </w:p>
        </w:tc>
      </w:tr>
      <w:tr w:rsidR="002F0654" w:rsidRPr="004B4AE1" w14:paraId="10BBCE5F" w14:textId="77777777" w:rsidTr="00FC78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5"/>
            <w:shd w:val="clear" w:color="auto" w:fill="D0CECE" w:themeFill="background2" w:themeFillShade="E6"/>
          </w:tcPr>
          <w:p w14:paraId="6464F946" w14:textId="09A9D24B" w:rsidR="00D23080" w:rsidRPr="004B4AE1" w:rsidRDefault="00D23080" w:rsidP="003674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RNA 1</w:t>
            </w:r>
          </w:p>
        </w:tc>
      </w:tr>
      <w:tr w:rsidR="00231215" w:rsidRPr="004B4AE1" w14:paraId="5BAC612D" w14:textId="77777777" w:rsidTr="00FC78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</w:tcPr>
          <w:p w14:paraId="1869662C" w14:textId="77777777" w:rsidR="0041160A" w:rsidRPr="004B4AE1" w:rsidRDefault="0041160A" w:rsidP="003674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1F</w:t>
            </w:r>
          </w:p>
        </w:tc>
        <w:tc>
          <w:tcPr>
            <w:tcW w:w="0" w:type="auto"/>
            <w:shd w:val="clear" w:color="auto" w:fill="FFFFFF" w:themeFill="background1"/>
          </w:tcPr>
          <w:p w14:paraId="1E8176C2" w14:textId="77777777" w:rsidR="0041160A" w:rsidRPr="004B4AE1" w:rsidRDefault="0041160A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GTGTTATAAATGTACCTGA</w:t>
            </w:r>
          </w:p>
        </w:tc>
        <w:tc>
          <w:tcPr>
            <w:tcW w:w="0" w:type="auto"/>
            <w:shd w:val="clear" w:color="auto" w:fill="FFFFFF" w:themeFill="background1"/>
          </w:tcPr>
          <w:p w14:paraId="4305A3C6" w14:textId="70641299" w:rsidR="0041160A" w:rsidRPr="004B4AE1" w:rsidRDefault="0041160A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F</w:t>
            </w:r>
          </w:p>
        </w:tc>
        <w:tc>
          <w:tcPr>
            <w:tcW w:w="0" w:type="auto"/>
            <w:shd w:val="clear" w:color="auto" w:fill="FFFFFF" w:themeFill="background1"/>
          </w:tcPr>
          <w:p w14:paraId="0B190B06" w14:textId="43C319A0" w:rsidR="0041160A" w:rsidRPr="004B4AE1" w:rsidRDefault="0041160A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520-538</w:t>
            </w:r>
          </w:p>
        </w:tc>
        <w:tc>
          <w:tcPr>
            <w:tcW w:w="0" w:type="auto"/>
            <w:vMerge w:val="restart"/>
            <w:shd w:val="clear" w:color="auto" w:fill="FFFFFF" w:themeFill="background1"/>
            <w:vAlign w:val="center"/>
          </w:tcPr>
          <w:p w14:paraId="5AC89296" w14:textId="77777777" w:rsidR="0041160A" w:rsidRPr="004B4AE1" w:rsidRDefault="0041160A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909</w:t>
            </w:r>
          </w:p>
        </w:tc>
      </w:tr>
      <w:tr w:rsidR="00231215" w:rsidRPr="004B4AE1" w14:paraId="65E99969" w14:textId="77777777" w:rsidTr="00FC78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</w:tcPr>
          <w:p w14:paraId="7F18EFA2" w14:textId="77777777" w:rsidR="0041160A" w:rsidRPr="004B4AE1" w:rsidRDefault="0041160A" w:rsidP="003674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1R</w:t>
            </w:r>
          </w:p>
        </w:tc>
        <w:tc>
          <w:tcPr>
            <w:tcW w:w="0" w:type="auto"/>
            <w:shd w:val="clear" w:color="auto" w:fill="FFFFFF" w:themeFill="background1"/>
          </w:tcPr>
          <w:p w14:paraId="7AAE1674" w14:textId="77777777" w:rsidR="0041160A" w:rsidRPr="004B4AE1" w:rsidRDefault="0041160A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CGTATCCAGTATTATATTC</w:t>
            </w:r>
          </w:p>
        </w:tc>
        <w:tc>
          <w:tcPr>
            <w:tcW w:w="0" w:type="auto"/>
            <w:shd w:val="clear" w:color="auto" w:fill="FFFFFF" w:themeFill="background1"/>
          </w:tcPr>
          <w:p w14:paraId="3B045D0F" w14:textId="2863A200" w:rsidR="0041160A" w:rsidRPr="004B4AE1" w:rsidRDefault="001E5832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0" w:type="auto"/>
            <w:shd w:val="clear" w:color="auto" w:fill="FFFFFF" w:themeFill="background1"/>
          </w:tcPr>
          <w:p w14:paraId="19CD394F" w14:textId="2EBAEA64" w:rsidR="0041160A" w:rsidRPr="004B4AE1" w:rsidRDefault="0041160A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1410-1428</w:t>
            </w:r>
          </w:p>
        </w:tc>
        <w:tc>
          <w:tcPr>
            <w:tcW w:w="0" w:type="auto"/>
            <w:vMerge/>
            <w:shd w:val="clear" w:color="auto" w:fill="FFFFFF" w:themeFill="background1"/>
            <w:vAlign w:val="center"/>
          </w:tcPr>
          <w:p w14:paraId="711C4E02" w14:textId="77777777" w:rsidR="0041160A" w:rsidRPr="004B4AE1" w:rsidRDefault="0041160A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31215" w:rsidRPr="004B4AE1" w14:paraId="5BC9CB0F" w14:textId="77777777" w:rsidTr="00FC78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</w:tcPr>
          <w:p w14:paraId="1105E288" w14:textId="77777777" w:rsidR="0041160A" w:rsidRPr="004B4AE1" w:rsidRDefault="0041160A" w:rsidP="003674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2F</w:t>
            </w:r>
          </w:p>
        </w:tc>
        <w:tc>
          <w:tcPr>
            <w:tcW w:w="0" w:type="auto"/>
            <w:shd w:val="clear" w:color="auto" w:fill="FFFFFF" w:themeFill="background1"/>
          </w:tcPr>
          <w:p w14:paraId="29D02E96" w14:textId="6FD771A4" w:rsidR="0041160A" w:rsidRPr="004B4AE1" w:rsidRDefault="002E3E8E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GATTGACGTTTAACATAC</w:t>
            </w:r>
          </w:p>
        </w:tc>
        <w:tc>
          <w:tcPr>
            <w:tcW w:w="0" w:type="auto"/>
            <w:shd w:val="clear" w:color="auto" w:fill="FFFFFF" w:themeFill="background1"/>
          </w:tcPr>
          <w:p w14:paraId="0BDD070F" w14:textId="114A93EC" w:rsidR="0041160A" w:rsidRPr="004B4AE1" w:rsidRDefault="001E5832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F</w:t>
            </w:r>
          </w:p>
        </w:tc>
        <w:tc>
          <w:tcPr>
            <w:tcW w:w="0" w:type="auto"/>
            <w:shd w:val="clear" w:color="auto" w:fill="FFFFFF" w:themeFill="background1"/>
          </w:tcPr>
          <w:p w14:paraId="171F7FAC" w14:textId="53BEBAF2" w:rsidR="0041160A" w:rsidRPr="004B4AE1" w:rsidRDefault="0041160A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1351-1368</w:t>
            </w:r>
          </w:p>
        </w:tc>
        <w:tc>
          <w:tcPr>
            <w:tcW w:w="0" w:type="auto"/>
            <w:vMerge w:val="restart"/>
            <w:shd w:val="clear" w:color="auto" w:fill="FFFFFF" w:themeFill="background1"/>
            <w:vAlign w:val="center"/>
          </w:tcPr>
          <w:p w14:paraId="2E71B8C3" w14:textId="77777777" w:rsidR="0041160A" w:rsidRPr="004B4AE1" w:rsidRDefault="0041160A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752</w:t>
            </w:r>
          </w:p>
        </w:tc>
      </w:tr>
      <w:tr w:rsidR="00231215" w:rsidRPr="004B4AE1" w14:paraId="13C913FC" w14:textId="77777777" w:rsidTr="00FC78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</w:tcPr>
          <w:p w14:paraId="677FDD75" w14:textId="77777777" w:rsidR="0041160A" w:rsidRPr="004B4AE1" w:rsidRDefault="0041160A" w:rsidP="003674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2R</w:t>
            </w:r>
          </w:p>
        </w:tc>
        <w:tc>
          <w:tcPr>
            <w:tcW w:w="0" w:type="auto"/>
            <w:shd w:val="clear" w:color="auto" w:fill="FFFFFF" w:themeFill="background1"/>
          </w:tcPr>
          <w:p w14:paraId="2F5FB7A2" w14:textId="36931550" w:rsidR="0041160A" w:rsidRPr="004B4AE1" w:rsidRDefault="00D113D7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GTGACCTATAGTAGTCTCAT</w:t>
            </w:r>
          </w:p>
        </w:tc>
        <w:tc>
          <w:tcPr>
            <w:tcW w:w="0" w:type="auto"/>
            <w:shd w:val="clear" w:color="auto" w:fill="FFFFFF" w:themeFill="background1"/>
          </w:tcPr>
          <w:p w14:paraId="5D35E309" w14:textId="751987DE" w:rsidR="0041160A" w:rsidRPr="004B4AE1" w:rsidRDefault="001E5832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0" w:type="auto"/>
            <w:shd w:val="clear" w:color="auto" w:fill="FFFFFF" w:themeFill="background1"/>
          </w:tcPr>
          <w:p w14:paraId="0AFA94E8" w14:textId="5716ADBB" w:rsidR="0041160A" w:rsidRPr="004B4AE1" w:rsidRDefault="0041160A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2083-2102</w:t>
            </w:r>
          </w:p>
        </w:tc>
        <w:tc>
          <w:tcPr>
            <w:tcW w:w="0" w:type="auto"/>
            <w:vMerge/>
            <w:shd w:val="clear" w:color="auto" w:fill="FFFFFF" w:themeFill="background1"/>
            <w:vAlign w:val="center"/>
          </w:tcPr>
          <w:p w14:paraId="4A2F4DD0" w14:textId="77777777" w:rsidR="0041160A" w:rsidRPr="004B4AE1" w:rsidRDefault="0041160A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31215" w:rsidRPr="004B4AE1" w14:paraId="187908C5" w14:textId="77777777" w:rsidTr="00FC78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</w:tcPr>
          <w:p w14:paraId="241061D9" w14:textId="77777777" w:rsidR="0041160A" w:rsidRPr="004B4AE1" w:rsidRDefault="0041160A" w:rsidP="003674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3F</w:t>
            </w:r>
          </w:p>
        </w:tc>
        <w:tc>
          <w:tcPr>
            <w:tcW w:w="0" w:type="auto"/>
            <w:shd w:val="clear" w:color="auto" w:fill="FFFFFF" w:themeFill="background1"/>
          </w:tcPr>
          <w:p w14:paraId="23867742" w14:textId="77777777" w:rsidR="0041160A" w:rsidRPr="004B4AE1" w:rsidRDefault="0041160A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GTAGTTCATGATTCTTCA</w:t>
            </w:r>
          </w:p>
        </w:tc>
        <w:tc>
          <w:tcPr>
            <w:tcW w:w="0" w:type="auto"/>
            <w:shd w:val="clear" w:color="auto" w:fill="FFFFFF" w:themeFill="background1"/>
          </w:tcPr>
          <w:p w14:paraId="4319BC0F" w14:textId="6F7E4642" w:rsidR="0041160A" w:rsidRPr="004B4AE1" w:rsidRDefault="001E5832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F</w:t>
            </w:r>
          </w:p>
        </w:tc>
        <w:tc>
          <w:tcPr>
            <w:tcW w:w="0" w:type="auto"/>
            <w:shd w:val="clear" w:color="auto" w:fill="FFFFFF" w:themeFill="background1"/>
          </w:tcPr>
          <w:p w14:paraId="36E39542" w14:textId="1C13B448" w:rsidR="0041160A" w:rsidRPr="004B4AE1" w:rsidRDefault="0041160A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2001-2018</w:t>
            </w:r>
          </w:p>
        </w:tc>
        <w:tc>
          <w:tcPr>
            <w:tcW w:w="0" w:type="auto"/>
            <w:vMerge w:val="restart"/>
            <w:shd w:val="clear" w:color="auto" w:fill="FFFFFF" w:themeFill="background1"/>
            <w:vAlign w:val="center"/>
          </w:tcPr>
          <w:p w14:paraId="53E1CCC2" w14:textId="62FFA3EE" w:rsidR="0041160A" w:rsidRPr="004B4AE1" w:rsidRDefault="00A2111A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1377</w:t>
            </w:r>
          </w:p>
        </w:tc>
      </w:tr>
      <w:tr w:rsidR="00231215" w:rsidRPr="004B4AE1" w14:paraId="34D52CF2" w14:textId="77777777" w:rsidTr="00FC78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</w:tcPr>
          <w:p w14:paraId="51004741" w14:textId="241F160B" w:rsidR="0041160A" w:rsidRPr="004B4AE1" w:rsidRDefault="0041160A" w:rsidP="003674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3R</w:t>
            </w:r>
          </w:p>
        </w:tc>
        <w:tc>
          <w:tcPr>
            <w:tcW w:w="0" w:type="auto"/>
            <w:shd w:val="clear" w:color="auto" w:fill="FFFFFF" w:themeFill="background1"/>
          </w:tcPr>
          <w:p w14:paraId="12BA6959" w14:textId="579D7059" w:rsidR="0041160A" w:rsidRPr="004B4AE1" w:rsidRDefault="0041160A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CTCGCTTAGTACATTAAC</w:t>
            </w:r>
          </w:p>
        </w:tc>
        <w:tc>
          <w:tcPr>
            <w:tcW w:w="0" w:type="auto"/>
            <w:shd w:val="clear" w:color="auto" w:fill="FFFFFF" w:themeFill="background1"/>
          </w:tcPr>
          <w:p w14:paraId="7EB58BE4" w14:textId="02D64AAB" w:rsidR="0041160A" w:rsidRPr="004B4AE1" w:rsidRDefault="001E5832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0" w:type="auto"/>
            <w:shd w:val="clear" w:color="auto" w:fill="FFFFFF" w:themeFill="background1"/>
          </w:tcPr>
          <w:p w14:paraId="2F3E31EC" w14:textId="1839BB4E" w:rsidR="0041160A" w:rsidRPr="004B4AE1" w:rsidRDefault="0041160A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3360-3377</w:t>
            </w:r>
          </w:p>
        </w:tc>
        <w:tc>
          <w:tcPr>
            <w:tcW w:w="0" w:type="auto"/>
            <w:vMerge/>
            <w:shd w:val="clear" w:color="auto" w:fill="FFFFFF" w:themeFill="background1"/>
            <w:vAlign w:val="center"/>
          </w:tcPr>
          <w:p w14:paraId="000E04A7" w14:textId="77777777" w:rsidR="0041160A" w:rsidRPr="004B4AE1" w:rsidRDefault="0041160A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31215" w:rsidRPr="004B4AE1" w14:paraId="7E1BC791" w14:textId="77777777" w:rsidTr="00FC78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</w:tcPr>
          <w:p w14:paraId="506676B5" w14:textId="77777777" w:rsidR="0041160A" w:rsidRPr="004B4AE1" w:rsidRDefault="0041160A" w:rsidP="003674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4F</w:t>
            </w:r>
          </w:p>
        </w:tc>
        <w:tc>
          <w:tcPr>
            <w:tcW w:w="0" w:type="auto"/>
            <w:shd w:val="clear" w:color="auto" w:fill="FFFFFF" w:themeFill="background1"/>
          </w:tcPr>
          <w:p w14:paraId="05E4E2B0" w14:textId="0920ECAC" w:rsidR="0041160A" w:rsidRPr="004B4AE1" w:rsidRDefault="00093277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GTAACTCCTATGAGTACTGT</w:t>
            </w:r>
          </w:p>
        </w:tc>
        <w:tc>
          <w:tcPr>
            <w:tcW w:w="0" w:type="auto"/>
            <w:shd w:val="clear" w:color="auto" w:fill="FFFFFF" w:themeFill="background1"/>
          </w:tcPr>
          <w:p w14:paraId="7CCA4308" w14:textId="71FB4089" w:rsidR="0041160A" w:rsidRPr="004B4AE1" w:rsidRDefault="001E5832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F</w:t>
            </w:r>
          </w:p>
        </w:tc>
        <w:tc>
          <w:tcPr>
            <w:tcW w:w="0" w:type="auto"/>
            <w:shd w:val="clear" w:color="auto" w:fill="FFFFFF" w:themeFill="background1"/>
          </w:tcPr>
          <w:p w14:paraId="6B942762" w14:textId="79D35834" w:rsidR="0041160A" w:rsidRPr="004B4AE1" w:rsidRDefault="0041160A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3231-3250</w:t>
            </w:r>
          </w:p>
        </w:tc>
        <w:tc>
          <w:tcPr>
            <w:tcW w:w="0" w:type="auto"/>
            <w:vMerge w:val="restart"/>
            <w:shd w:val="clear" w:color="auto" w:fill="FFFFFF" w:themeFill="background1"/>
            <w:vAlign w:val="center"/>
          </w:tcPr>
          <w:p w14:paraId="2DB7C560" w14:textId="77777777" w:rsidR="0041160A" w:rsidRPr="004B4AE1" w:rsidRDefault="0041160A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975</w:t>
            </w:r>
          </w:p>
        </w:tc>
      </w:tr>
      <w:tr w:rsidR="00231215" w:rsidRPr="004B4AE1" w14:paraId="412E27C9" w14:textId="77777777" w:rsidTr="00FC78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</w:tcPr>
          <w:p w14:paraId="0AC401C3" w14:textId="77777777" w:rsidR="0041160A" w:rsidRPr="004B4AE1" w:rsidRDefault="0041160A" w:rsidP="003674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4R</w:t>
            </w:r>
          </w:p>
        </w:tc>
        <w:tc>
          <w:tcPr>
            <w:tcW w:w="0" w:type="auto"/>
            <w:shd w:val="clear" w:color="auto" w:fill="FFFFFF" w:themeFill="background1"/>
          </w:tcPr>
          <w:p w14:paraId="1C844187" w14:textId="77777777" w:rsidR="0041160A" w:rsidRPr="004B4AE1" w:rsidRDefault="0041160A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GGTATTGTGTATCTTAACTT</w:t>
            </w:r>
          </w:p>
        </w:tc>
        <w:tc>
          <w:tcPr>
            <w:tcW w:w="0" w:type="auto"/>
            <w:shd w:val="clear" w:color="auto" w:fill="FFFFFF" w:themeFill="background1"/>
          </w:tcPr>
          <w:p w14:paraId="5FA6E5D7" w14:textId="4EE7AD60" w:rsidR="0041160A" w:rsidRPr="004B4AE1" w:rsidRDefault="001E5832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0" w:type="auto"/>
            <w:shd w:val="clear" w:color="auto" w:fill="FFFFFF" w:themeFill="background1"/>
          </w:tcPr>
          <w:p w14:paraId="268BF00D" w14:textId="3BEBBDEC" w:rsidR="0041160A" w:rsidRPr="004B4AE1" w:rsidRDefault="0041160A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4186-4205</w:t>
            </w:r>
          </w:p>
        </w:tc>
        <w:tc>
          <w:tcPr>
            <w:tcW w:w="0" w:type="auto"/>
            <w:vMerge/>
            <w:shd w:val="clear" w:color="auto" w:fill="FFFFFF" w:themeFill="background1"/>
            <w:vAlign w:val="center"/>
          </w:tcPr>
          <w:p w14:paraId="6184DD64" w14:textId="77777777" w:rsidR="0041160A" w:rsidRPr="004B4AE1" w:rsidRDefault="0041160A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31215" w:rsidRPr="004B4AE1" w14:paraId="7AF11D0C" w14:textId="77777777" w:rsidTr="00FC78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</w:tcPr>
          <w:p w14:paraId="22B9176C" w14:textId="77777777" w:rsidR="0041160A" w:rsidRPr="004B4AE1" w:rsidRDefault="0041160A" w:rsidP="003674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5F</w:t>
            </w:r>
          </w:p>
        </w:tc>
        <w:tc>
          <w:tcPr>
            <w:tcW w:w="0" w:type="auto"/>
            <w:shd w:val="clear" w:color="auto" w:fill="FFFFFF" w:themeFill="background1"/>
          </w:tcPr>
          <w:p w14:paraId="31C45610" w14:textId="77777777" w:rsidR="0041160A" w:rsidRPr="004B4AE1" w:rsidRDefault="0041160A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CTTTAACGATAAGTCTGA</w:t>
            </w:r>
          </w:p>
        </w:tc>
        <w:tc>
          <w:tcPr>
            <w:tcW w:w="0" w:type="auto"/>
            <w:shd w:val="clear" w:color="auto" w:fill="FFFFFF" w:themeFill="background1"/>
          </w:tcPr>
          <w:p w14:paraId="62A6CD3C" w14:textId="28F3121F" w:rsidR="0041160A" w:rsidRPr="004B4AE1" w:rsidRDefault="001E5832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F</w:t>
            </w:r>
          </w:p>
        </w:tc>
        <w:tc>
          <w:tcPr>
            <w:tcW w:w="0" w:type="auto"/>
            <w:shd w:val="clear" w:color="auto" w:fill="FFFFFF" w:themeFill="background1"/>
          </w:tcPr>
          <w:p w14:paraId="49FAEF58" w14:textId="5DE1EA76" w:rsidR="0041160A" w:rsidRPr="004B4AE1" w:rsidRDefault="0041160A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4058-4075</w:t>
            </w:r>
          </w:p>
        </w:tc>
        <w:tc>
          <w:tcPr>
            <w:tcW w:w="0" w:type="auto"/>
            <w:vMerge w:val="restart"/>
            <w:shd w:val="clear" w:color="auto" w:fill="FFFFFF" w:themeFill="background1"/>
            <w:vAlign w:val="center"/>
          </w:tcPr>
          <w:p w14:paraId="3ABCE02E" w14:textId="77777777" w:rsidR="0041160A" w:rsidRPr="004B4AE1" w:rsidRDefault="0041160A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978</w:t>
            </w:r>
          </w:p>
        </w:tc>
      </w:tr>
      <w:tr w:rsidR="00231215" w:rsidRPr="004B4AE1" w14:paraId="0A222357" w14:textId="77777777" w:rsidTr="00FC78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</w:tcPr>
          <w:p w14:paraId="0EF45B7C" w14:textId="77777777" w:rsidR="0041160A" w:rsidRPr="004B4AE1" w:rsidRDefault="0041160A" w:rsidP="003674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5R</w:t>
            </w:r>
          </w:p>
        </w:tc>
        <w:tc>
          <w:tcPr>
            <w:tcW w:w="0" w:type="auto"/>
            <w:shd w:val="clear" w:color="auto" w:fill="FFFFFF" w:themeFill="background1"/>
          </w:tcPr>
          <w:p w14:paraId="4F665CEB" w14:textId="77777777" w:rsidR="0041160A" w:rsidRPr="004B4AE1" w:rsidRDefault="0041160A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GAGGATTCAGTTATTAAAC</w:t>
            </w:r>
          </w:p>
        </w:tc>
        <w:tc>
          <w:tcPr>
            <w:tcW w:w="0" w:type="auto"/>
            <w:shd w:val="clear" w:color="auto" w:fill="FFFFFF" w:themeFill="background1"/>
          </w:tcPr>
          <w:p w14:paraId="2A94FB37" w14:textId="100AE55D" w:rsidR="0041160A" w:rsidRPr="004B4AE1" w:rsidRDefault="001E5832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0" w:type="auto"/>
            <w:shd w:val="clear" w:color="auto" w:fill="FFFFFF" w:themeFill="background1"/>
          </w:tcPr>
          <w:p w14:paraId="47C057DC" w14:textId="3EECA801" w:rsidR="0041160A" w:rsidRPr="004B4AE1" w:rsidRDefault="0041160A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5017-5035</w:t>
            </w:r>
          </w:p>
        </w:tc>
        <w:tc>
          <w:tcPr>
            <w:tcW w:w="0" w:type="auto"/>
            <w:vMerge/>
            <w:shd w:val="clear" w:color="auto" w:fill="FFFFFF" w:themeFill="background1"/>
            <w:vAlign w:val="center"/>
          </w:tcPr>
          <w:p w14:paraId="38F78124" w14:textId="77777777" w:rsidR="0041160A" w:rsidRPr="004B4AE1" w:rsidRDefault="0041160A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31215" w:rsidRPr="004B4AE1" w14:paraId="553CFEC5" w14:textId="77777777" w:rsidTr="00FC78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</w:tcPr>
          <w:p w14:paraId="5AB26B3D" w14:textId="77777777" w:rsidR="0041160A" w:rsidRPr="004B4AE1" w:rsidRDefault="0041160A" w:rsidP="003674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6F</w:t>
            </w:r>
          </w:p>
        </w:tc>
        <w:tc>
          <w:tcPr>
            <w:tcW w:w="0" w:type="auto"/>
            <w:shd w:val="clear" w:color="auto" w:fill="FFFFFF" w:themeFill="background1"/>
          </w:tcPr>
          <w:p w14:paraId="09C8EA91" w14:textId="77777777" w:rsidR="0041160A" w:rsidRPr="004B4AE1" w:rsidRDefault="0041160A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CTAAGTTTAGCTTATTCCT</w:t>
            </w:r>
          </w:p>
        </w:tc>
        <w:tc>
          <w:tcPr>
            <w:tcW w:w="0" w:type="auto"/>
            <w:shd w:val="clear" w:color="auto" w:fill="FFFFFF" w:themeFill="background1"/>
          </w:tcPr>
          <w:p w14:paraId="2A7BF016" w14:textId="0D0DD9CF" w:rsidR="0041160A" w:rsidRPr="004B4AE1" w:rsidRDefault="001E5832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F</w:t>
            </w:r>
          </w:p>
        </w:tc>
        <w:tc>
          <w:tcPr>
            <w:tcW w:w="0" w:type="auto"/>
            <w:shd w:val="clear" w:color="auto" w:fill="FFFFFF" w:themeFill="background1"/>
          </w:tcPr>
          <w:p w14:paraId="1F811402" w14:textId="17F600DD" w:rsidR="0041160A" w:rsidRPr="004B4AE1" w:rsidRDefault="0041160A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4908-4926</w:t>
            </w:r>
          </w:p>
        </w:tc>
        <w:tc>
          <w:tcPr>
            <w:tcW w:w="0" w:type="auto"/>
            <w:vMerge w:val="restart"/>
            <w:shd w:val="clear" w:color="auto" w:fill="FFFFFF" w:themeFill="background1"/>
            <w:vAlign w:val="center"/>
          </w:tcPr>
          <w:p w14:paraId="35E9610D" w14:textId="77777777" w:rsidR="0041160A" w:rsidRPr="004B4AE1" w:rsidRDefault="0041160A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982</w:t>
            </w:r>
          </w:p>
        </w:tc>
      </w:tr>
      <w:tr w:rsidR="00231215" w:rsidRPr="004B4AE1" w14:paraId="5A3E965E" w14:textId="77777777" w:rsidTr="00FC78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</w:tcPr>
          <w:p w14:paraId="2006BD9C" w14:textId="77777777" w:rsidR="0041160A" w:rsidRPr="004B4AE1" w:rsidRDefault="0041160A" w:rsidP="003674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6R</w:t>
            </w:r>
          </w:p>
        </w:tc>
        <w:tc>
          <w:tcPr>
            <w:tcW w:w="0" w:type="auto"/>
            <w:shd w:val="clear" w:color="auto" w:fill="FFFFFF" w:themeFill="background1"/>
          </w:tcPr>
          <w:p w14:paraId="3DA4CEAE" w14:textId="77777777" w:rsidR="0041160A" w:rsidRPr="004B4AE1" w:rsidRDefault="0041160A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AAAGTATTGGTAAGGTATC</w:t>
            </w:r>
          </w:p>
        </w:tc>
        <w:tc>
          <w:tcPr>
            <w:tcW w:w="0" w:type="auto"/>
            <w:shd w:val="clear" w:color="auto" w:fill="FFFFFF" w:themeFill="background1"/>
          </w:tcPr>
          <w:p w14:paraId="0588E821" w14:textId="67699671" w:rsidR="0041160A" w:rsidRPr="004B4AE1" w:rsidRDefault="001E5832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0" w:type="auto"/>
            <w:shd w:val="clear" w:color="auto" w:fill="FFFFFF" w:themeFill="background1"/>
          </w:tcPr>
          <w:p w14:paraId="675426AD" w14:textId="538BD13C" w:rsidR="0041160A" w:rsidRPr="004B4AE1" w:rsidRDefault="0041160A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5871-5889</w:t>
            </w:r>
          </w:p>
        </w:tc>
        <w:tc>
          <w:tcPr>
            <w:tcW w:w="0" w:type="auto"/>
            <w:vMerge/>
            <w:shd w:val="clear" w:color="auto" w:fill="FFFFFF" w:themeFill="background1"/>
            <w:vAlign w:val="center"/>
          </w:tcPr>
          <w:p w14:paraId="225CB954" w14:textId="77777777" w:rsidR="0041160A" w:rsidRPr="004B4AE1" w:rsidRDefault="0041160A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31215" w:rsidRPr="004B4AE1" w14:paraId="74A5430C" w14:textId="77777777" w:rsidTr="00FC78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</w:tcPr>
          <w:p w14:paraId="2E1B7F99" w14:textId="77777777" w:rsidR="0041160A" w:rsidRPr="004B4AE1" w:rsidRDefault="0041160A" w:rsidP="003674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7F</w:t>
            </w:r>
          </w:p>
        </w:tc>
        <w:tc>
          <w:tcPr>
            <w:tcW w:w="0" w:type="auto"/>
            <w:shd w:val="clear" w:color="auto" w:fill="FFFFFF" w:themeFill="background1"/>
          </w:tcPr>
          <w:p w14:paraId="6FFAD630" w14:textId="77777777" w:rsidR="0041160A" w:rsidRPr="004B4AE1" w:rsidRDefault="0041160A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TCTTATAGGTCTATTCCAC</w:t>
            </w:r>
          </w:p>
        </w:tc>
        <w:tc>
          <w:tcPr>
            <w:tcW w:w="0" w:type="auto"/>
            <w:shd w:val="clear" w:color="auto" w:fill="FFFFFF" w:themeFill="background1"/>
          </w:tcPr>
          <w:p w14:paraId="3538A931" w14:textId="58BD4863" w:rsidR="0041160A" w:rsidRPr="004B4AE1" w:rsidRDefault="001E5832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F</w:t>
            </w:r>
          </w:p>
        </w:tc>
        <w:tc>
          <w:tcPr>
            <w:tcW w:w="0" w:type="auto"/>
            <w:shd w:val="clear" w:color="auto" w:fill="FFFFFF" w:themeFill="background1"/>
          </w:tcPr>
          <w:p w14:paraId="4F545B07" w14:textId="35E6D86B" w:rsidR="0041160A" w:rsidRPr="004B4AE1" w:rsidRDefault="0041160A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5775-5793</w:t>
            </w:r>
          </w:p>
        </w:tc>
        <w:tc>
          <w:tcPr>
            <w:tcW w:w="0" w:type="auto"/>
            <w:vMerge w:val="restart"/>
            <w:shd w:val="clear" w:color="auto" w:fill="FFFFFF" w:themeFill="background1"/>
            <w:vAlign w:val="center"/>
          </w:tcPr>
          <w:p w14:paraId="7234F4EE" w14:textId="77777777" w:rsidR="0041160A" w:rsidRPr="004B4AE1" w:rsidRDefault="0041160A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905</w:t>
            </w:r>
          </w:p>
        </w:tc>
      </w:tr>
      <w:tr w:rsidR="00231215" w:rsidRPr="004B4AE1" w14:paraId="2A4CAFE4" w14:textId="77777777" w:rsidTr="00FC78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</w:tcPr>
          <w:p w14:paraId="030A157B" w14:textId="77777777" w:rsidR="0041160A" w:rsidRPr="004B4AE1" w:rsidRDefault="0041160A" w:rsidP="003674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7R</w:t>
            </w:r>
          </w:p>
        </w:tc>
        <w:tc>
          <w:tcPr>
            <w:tcW w:w="0" w:type="auto"/>
            <w:shd w:val="clear" w:color="auto" w:fill="FFFFFF" w:themeFill="background1"/>
          </w:tcPr>
          <w:p w14:paraId="34E6B560" w14:textId="77777777" w:rsidR="0041160A" w:rsidRPr="004B4AE1" w:rsidRDefault="0041160A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ATCAATGAGTATTTCTCTAC</w:t>
            </w:r>
          </w:p>
        </w:tc>
        <w:tc>
          <w:tcPr>
            <w:tcW w:w="0" w:type="auto"/>
            <w:shd w:val="clear" w:color="auto" w:fill="FFFFFF" w:themeFill="background1"/>
          </w:tcPr>
          <w:p w14:paraId="6314082F" w14:textId="708EE7E9" w:rsidR="0041160A" w:rsidRPr="004B4AE1" w:rsidRDefault="001E5832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0" w:type="auto"/>
            <w:shd w:val="clear" w:color="auto" w:fill="FFFFFF" w:themeFill="background1"/>
          </w:tcPr>
          <w:p w14:paraId="6BF8A910" w14:textId="740950BE" w:rsidR="0041160A" w:rsidRPr="004B4AE1" w:rsidRDefault="0041160A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6660-6679</w:t>
            </w:r>
          </w:p>
        </w:tc>
        <w:tc>
          <w:tcPr>
            <w:tcW w:w="0" w:type="auto"/>
            <w:vMerge/>
            <w:shd w:val="clear" w:color="auto" w:fill="FFFFFF" w:themeFill="background1"/>
            <w:vAlign w:val="center"/>
          </w:tcPr>
          <w:p w14:paraId="3D7AC7B8" w14:textId="77777777" w:rsidR="0041160A" w:rsidRPr="004B4AE1" w:rsidRDefault="0041160A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31215" w:rsidRPr="004B4AE1" w14:paraId="7686254A" w14:textId="77777777" w:rsidTr="00FC78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</w:tcPr>
          <w:p w14:paraId="11F58A20" w14:textId="77777777" w:rsidR="0041160A" w:rsidRPr="004B4AE1" w:rsidRDefault="0041160A" w:rsidP="003674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8F</w:t>
            </w:r>
          </w:p>
        </w:tc>
        <w:tc>
          <w:tcPr>
            <w:tcW w:w="0" w:type="auto"/>
            <w:shd w:val="clear" w:color="auto" w:fill="FFFFFF" w:themeFill="background1"/>
          </w:tcPr>
          <w:p w14:paraId="13C09FE8" w14:textId="77777777" w:rsidR="0041160A" w:rsidRPr="004B4AE1" w:rsidRDefault="0041160A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ATCTGTAGTAAACGAAGTAG</w:t>
            </w:r>
          </w:p>
        </w:tc>
        <w:tc>
          <w:tcPr>
            <w:tcW w:w="0" w:type="auto"/>
            <w:shd w:val="clear" w:color="auto" w:fill="FFFFFF" w:themeFill="background1"/>
          </w:tcPr>
          <w:p w14:paraId="5F029E09" w14:textId="3563CFB4" w:rsidR="0041160A" w:rsidRPr="004B4AE1" w:rsidRDefault="001E5832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F</w:t>
            </w:r>
          </w:p>
        </w:tc>
        <w:tc>
          <w:tcPr>
            <w:tcW w:w="0" w:type="auto"/>
            <w:shd w:val="clear" w:color="auto" w:fill="FFFFFF" w:themeFill="background1"/>
          </w:tcPr>
          <w:p w14:paraId="73EEF3EF" w14:textId="48D6AE60" w:rsidR="0041160A" w:rsidRPr="004B4AE1" w:rsidRDefault="0041160A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="00E41C83" w:rsidRPr="004B4AE1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11-6</w:t>
            </w:r>
            <w:r w:rsidR="006605E2" w:rsidRPr="004B4AE1"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0" w:type="auto"/>
            <w:vMerge w:val="restart"/>
            <w:shd w:val="clear" w:color="auto" w:fill="FFFFFF" w:themeFill="background1"/>
            <w:vAlign w:val="center"/>
          </w:tcPr>
          <w:p w14:paraId="31110F56" w14:textId="77777777" w:rsidR="0041160A" w:rsidRPr="004B4AE1" w:rsidRDefault="0041160A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973</w:t>
            </w:r>
          </w:p>
        </w:tc>
      </w:tr>
      <w:tr w:rsidR="00231215" w:rsidRPr="004B4AE1" w14:paraId="11C0B806" w14:textId="77777777" w:rsidTr="00FC78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</w:tcPr>
          <w:p w14:paraId="135179ED" w14:textId="77777777" w:rsidR="0041160A" w:rsidRPr="004B4AE1" w:rsidRDefault="0041160A" w:rsidP="003674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8R</w:t>
            </w:r>
          </w:p>
        </w:tc>
        <w:tc>
          <w:tcPr>
            <w:tcW w:w="0" w:type="auto"/>
            <w:shd w:val="clear" w:color="auto" w:fill="FFFFFF" w:themeFill="background1"/>
          </w:tcPr>
          <w:p w14:paraId="37BF3E42" w14:textId="77777777" w:rsidR="0041160A" w:rsidRPr="004B4AE1" w:rsidRDefault="0041160A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TAAACATCTGATGACTTC</w:t>
            </w:r>
          </w:p>
        </w:tc>
        <w:tc>
          <w:tcPr>
            <w:tcW w:w="0" w:type="auto"/>
            <w:shd w:val="clear" w:color="auto" w:fill="FFFFFF" w:themeFill="background1"/>
          </w:tcPr>
          <w:p w14:paraId="086DB17E" w14:textId="5124022F" w:rsidR="0041160A" w:rsidRPr="004B4AE1" w:rsidRDefault="001E5832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0" w:type="auto"/>
            <w:shd w:val="clear" w:color="auto" w:fill="FFFFFF" w:themeFill="background1"/>
          </w:tcPr>
          <w:p w14:paraId="609A0635" w14:textId="4A5A2064" w:rsidR="0041160A" w:rsidRPr="004B4AE1" w:rsidRDefault="0041160A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7566-7583</w:t>
            </w:r>
          </w:p>
        </w:tc>
        <w:tc>
          <w:tcPr>
            <w:tcW w:w="0" w:type="auto"/>
            <w:vMerge/>
            <w:shd w:val="clear" w:color="auto" w:fill="FFFFFF" w:themeFill="background1"/>
            <w:vAlign w:val="center"/>
          </w:tcPr>
          <w:p w14:paraId="0FECFD5E" w14:textId="77777777" w:rsidR="0041160A" w:rsidRPr="004B4AE1" w:rsidRDefault="0041160A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31215" w:rsidRPr="004B4AE1" w14:paraId="6245EF11" w14:textId="77777777" w:rsidTr="00FC78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</w:tcPr>
          <w:p w14:paraId="18F25637" w14:textId="1094CE8A" w:rsidR="00231215" w:rsidRPr="004B4AE1" w:rsidRDefault="009B7445" w:rsidP="003674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Lig</w:t>
            </w:r>
            <w:r w:rsidR="00231215" w:rsidRPr="004B4AE1">
              <w:rPr>
                <w:rFonts w:ascii="Times New Roman" w:hAnsi="Times New Roman" w:cs="Times New Roman"/>
                <w:sz w:val="20"/>
                <w:szCs w:val="20"/>
              </w:rPr>
              <w:t>F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</w:tcPr>
          <w:p w14:paraId="23E231B5" w14:textId="7D18684A" w:rsidR="00231215" w:rsidRPr="004B4AE1" w:rsidRDefault="009B7445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B7445">
              <w:rPr>
                <w:rFonts w:ascii="Times New Roman" w:hAnsi="Times New Roman" w:cs="Times New Roman"/>
                <w:sz w:val="20"/>
                <w:szCs w:val="20"/>
              </w:rPr>
              <w:t>AATCTAGCTCAAAACCCACA</w:t>
            </w:r>
          </w:p>
        </w:tc>
        <w:tc>
          <w:tcPr>
            <w:tcW w:w="0" w:type="auto"/>
            <w:shd w:val="clear" w:color="auto" w:fill="FFFFFF" w:themeFill="background1"/>
          </w:tcPr>
          <w:p w14:paraId="1D009976" w14:textId="10283FB1" w:rsidR="00231215" w:rsidRPr="004B4AE1" w:rsidRDefault="00231215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F</w:t>
            </w:r>
          </w:p>
        </w:tc>
        <w:tc>
          <w:tcPr>
            <w:tcW w:w="0" w:type="auto"/>
            <w:shd w:val="clear" w:color="auto" w:fill="FFFFFF" w:themeFill="background1"/>
          </w:tcPr>
          <w:p w14:paraId="5B7970B2" w14:textId="05C8A0D0" w:rsidR="00231215" w:rsidRPr="004B4AE1" w:rsidRDefault="009B7445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685</w:t>
            </w:r>
            <w:r w:rsidR="00231215" w:rsidRPr="004B4AE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704</w:t>
            </w:r>
          </w:p>
        </w:tc>
        <w:tc>
          <w:tcPr>
            <w:tcW w:w="0" w:type="auto"/>
            <w:vMerge w:val="restart"/>
            <w:vAlign w:val="center"/>
          </w:tcPr>
          <w:p w14:paraId="5CE542F1" w14:textId="02173EBF" w:rsidR="00231215" w:rsidRPr="004B4AE1" w:rsidRDefault="00231215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9B7445">
              <w:rPr>
                <w:rFonts w:ascii="Times New Roman" w:hAnsi="Times New Roman" w:cs="Times New Roman"/>
                <w:sz w:val="20"/>
                <w:szCs w:val="20"/>
              </w:rPr>
              <w:t>869</w:t>
            </w:r>
          </w:p>
        </w:tc>
      </w:tr>
      <w:tr w:rsidR="00231215" w:rsidRPr="004B4AE1" w14:paraId="3E848CE0" w14:textId="77777777" w:rsidTr="00FC78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</w:tcPr>
          <w:p w14:paraId="2FF13F03" w14:textId="77777777" w:rsidR="00231215" w:rsidRPr="004B4AE1" w:rsidRDefault="00231215" w:rsidP="003674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10R</w:t>
            </w:r>
          </w:p>
        </w:tc>
        <w:tc>
          <w:tcPr>
            <w:tcW w:w="0" w:type="auto"/>
            <w:shd w:val="clear" w:color="auto" w:fill="FFFFFF" w:themeFill="background1"/>
          </w:tcPr>
          <w:p w14:paraId="550B15C7" w14:textId="77777777" w:rsidR="00231215" w:rsidRPr="004B4AE1" w:rsidRDefault="00231215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AAAGAATCCATAGAAAAC</w:t>
            </w:r>
          </w:p>
        </w:tc>
        <w:tc>
          <w:tcPr>
            <w:tcW w:w="0" w:type="auto"/>
            <w:shd w:val="clear" w:color="auto" w:fill="FFFFFF" w:themeFill="background1"/>
          </w:tcPr>
          <w:p w14:paraId="709388E6" w14:textId="643493CF" w:rsidR="00231215" w:rsidRPr="004B4AE1" w:rsidRDefault="00231215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0" w:type="auto"/>
            <w:shd w:val="clear" w:color="auto" w:fill="FFFFFF" w:themeFill="background1"/>
          </w:tcPr>
          <w:p w14:paraId="0B931FF9" w14:textId="57DAA6B7" w:rsidR="00231215" w:rsidRPr="004B4AE1" w:rsidRDefault="00231215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8536-8553</w:t>
            </w:r>
          </w:p>
        </w:tc>
        <w:tc>
          <w:tcPr>
            <w:tcW w:w="0" w:type="auto"/>
            <w:vMerge/>
            <w:vAlign w:val="center"/>
          </w:tcPr>
          <w:p w14:paraId="263E4908" w14:textId="77777777" w:rsidR="00231215" w:rsidRPr="004B4AE1" w:rsidRDefault="00231215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31215" w:rsidRPr="004B4AE1" w14:paraId="36B80A6F" w14:textId="77777777" w:rsidTr="00FC78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5"/>
            <w:shd w:val="clear" w:color="auto" w:fill="D0CECE" w:themeFill="background2" w:themeFillShade="E6"/>
            <w:vAlign w:val="center"/>
          </w:tcPr>
          <w:p w14:paraId="3A53AA46" w14:textId="00D75D1B" w:rsidR="00231215" w:rsidRPr="004B4AE1" w:rsidRDefault="00231215" w:rsidP="003674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RNA 2</w:t>
            </w:r>
          </w:p>
        </w:tc>
      </w:tr>
      <w:tr w:rsidR="00231215" w:rsidRPr="004B4AE1" w14:paraId="289FFD0A" w14:textId="77777777" w:rsidTr="00FC78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</w:tcPr>
          <w:p w14:paraId="6F2BDE05" w14:textId="77777777" w:rsidR="00231215" w:rsidRPr="004B4AE1" w:rsidRDefault="00231215" w:rsidP="003674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1Fa</w:t>
            </w:r>
          </w:p>
        </w:tc>
        <w:tc>
          <w:tcPr>
            <w:tcW w:w="0" w:type="auto"/>
            <w:shd w:val="clear" w:color="auto" w:fill="FFFFFF" w:themeFill="background1"/>
          </w:tcPr>
          <w:p w14:paraId="00F1523E" w14:textId="77777777" w:rsidR="00231215" w:rsidRPr="004B4AE1" w:rsidRDefault="00231215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TATATTGTAAAATGTCTGG</w:t>
            </w:r>
          </w:p>
        </w:tc>
        <w:tc>
          <w:tcPr>
            <w:tcW w:w="0" w:type="auto"/>
            <w:shd w:val="clear" w:color="auto" w:fill="FFFFFF" w:themeFill="background1"/>
          </w:tcPr>
          <w:p w14:paraId="49D00489" w14:textId="50175A91" w:rsidR="00231215" w:rsidRPr="004B4AE1" w:rsidRDefault="00231215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F</w:t>
            </w:r>
          </w:p>
        </w:tc>
        <w:tc>
          <w:tcPr>
            <w:tcW w:w="0" w:type="auto"/>
            <w:shd w:val="clear" w:color="auto" w:fill="FFFFFF" w:themeFill="background1"/>
          </w:tcPr>
          <w:p w14:paraId="44C43ABA" w14:textId="468A448A" w:rsidR="00231215" w:rsidRPr="004B4AE1" w:rsidRDefault="00231215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98-116</w:t>
            </w:r>
          </w:p>
        </w:tc>
        <w:tc>
          <w:tcPr>
            <w:tcW w:w="0" w:type="auto"/>
            <w:vMerge w:val="restart"/>
            <w:shd w:val="clear" w:color="auto" w:fill="FFFFFF" w:themeFill="background1"/>
            <w:vAlign w:val="center"/>
          </w:tcPr>
          <w:p w14:paraId="370DD48D" w14:textId="1055902A" w:rsidR="00231215" w:rsidRPr="004B4AE1" w:rsidRDefault="00231215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1127</w:t>
            </w:r>
          </w:p>
        </w:tc>
      </w:tr>
      <w:tr w:rsidR="00231215" w:rsidRPr="004B4AE1" w14:paraId="2FA5DD4D" w14:textId="77777777" w:rsidTr="00FC78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</w:tcPr>
          <w:p w14:paraId="1CBB3DFB" w14:textId="7CB0EF49" w:rsidR="00231215" w:rsidRPr="004B4AE1" w:rsidRDefault="00231215" w:rsidP="003674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1Rc</w:t>
            </w:r>
          </w:p>
        </w:tc>
        <w:tc>
          <w:tcPr>
            <w:tcW w:w="0" w:type="auto"/>
            <w:shd w:val="clear" w:color="auto" w:fill="FFFFFF" w:themeFill="background1"/>
          </w:tcPr>
          <w:p w14:paraId="56457563" w14:textId="59A55453" w:rsidR="00231215" w:rsidRPr="004B4AE1" w:rsidRDefault="00231215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TAACATCAAACTATTTACAC</w:t>
            </w:r>
          </w:p>
        </w:tc>
        <w:tc>
          <w:tcPr>
            <w:tcW w:w="0" w:type="auto"/>
            <w:shd w:val="clear" w:color="auto" w:fill="FFFFFF" w:themeFill="background1"/>
          </w:tcPr>
          <w:p w14:paraId="619C43CC" w14:textId="2AFA5BDF" w:rsidR="00231215" w:rsidRPr="004B4AE1" w:rsidRDefault="00231215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0" w:type="auto"/>
            <w:shd w:val="clear" w:color="auto" w:fill="FFFFFF" w:themeFill="background1"/>
          </w:tcPr>
          <w:p w14:paraId="0D33AE87" w14:textId="11DECF68" w:rsidR="00231215" w:rsidRPr="004B4AE1" w:rsidRDefault="00231215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1205-1224</w:t>
            </w:r>
          </w:p>
        </w:tc>
        <w:tc>
          <w:tcPr>
            <w:tcW w:w="0" w:type="auto"/>
            <w:vMerge/>
            <w:shd w:val="clear" w:color="auto" w:fill="FFFFFF" w:themeFill="background1"/>
            <w:vAlign w:val="center"/>
          </w:tcPr>
          <w:p w14:paraId="12BB1F21" w14:textId="77777777" w:rsidR="00231215" w:rsidRPr="004B4AE1" w:rsidRDefault="00231215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31215" w:rsidRPr="004B4AE1" w14:paraId="7E2BE80B" w14:textId="77777777" w:rsidTr="00FC78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</w:tcPr>
          <w:p w14:paraId="2E00832D" w14:textId="5CF2D6AC" w:rsidR="00231215" w:rsidRPr="004B4AE1" w:rsidRDefault="00231215" w:rsidP="003674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1Fc</w:t>
            </w:r>
          </w:p>
        </w:tc>
        <w:tc>
          <w:tcPr>
            <w:tcW w:w="0" w:type="auto"/>
            <w:shd w:val="clear" w:color="auto" w:fill="FFFFFF" w:themeFill="background1"/>
          </w:tcPr>
          <w:p w14:paraId="64B5157C" w14:textId="6B226A3C" w:rsidR="00231215" w:rsidRPr="004B4AE1" w:rsidRDefault="00231215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CCATCAATCATTTTATTA</w:t>
            </w:r>
          </w:p>
        </w:tc>
        <w:tc>
          <w:tcPr>
            <w:tcW w:w="0" w:type="auto"/>
            <w:shd w:val="clear" w:color="auto" w:fill="FFFFFF" w:themeFill="background1"/>
          </w:tcPr>
          <w:p w14:paraId="10652911" w14:textId="22527343" w:rsidR="00231215" w:rsidRPr="004B4AE1" w:rsidRDefault="00231215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F</w:t>
            </w:r>
          </w:p>
        </w:tc>
        <w:tc>
          <w:tcPr>
            <w:tcW w:w="0" w:type="auto"/>
            <w:shd w:val="clear" w:color="auto" w:fill="FFFFFF" w:themeFill="background1"/>
          </w:tcPr>
          <w:p w14:paraId="3C5C2BB8" w14:textId="501CA7BB" w:rsidR="00231215" w:rsidRPr="004B4AE1" w:rsidRDefault="00231215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861-878</w:t>
            </w:r>
          </w:p>
        </w:tc>
        <w:tc>
          <w:tcPr>
            <w:tcW w:w="0" w:type="auto"/>
            <w:vMerge w:val="restart"/>
            <w:shd w:val="clear" w:color="auto" w:fill="FFFFFF" w:themeFill="background1"/>
            <w:vAlign w:val="center"/>
          </w:tcPr>
          <w:p w14:paraId="37060CF5" w14:textId="0A5416DF" w:rsidR="00231215" w:rsidRPr="004B4AE1" w:rsidRDefault="00231215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1470</w:t>
            </w:r>
          </w:p>
        </w:tc>
      </w:tr>
      <w:tr w:rsidR="00231215" w:rsidRPr="004B4AE1" w14:paraId="4082BCE5" w14:textId="77777777" w:rsidTr="00FC78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</w:tcPr>
          <w:p w14:paraId="267DA0E3" w14:textId="765B9B54" w:rsidR="00231215" w:rsidRPr="004B4AE1" w:rsidRDefault="00231215" w:rsidP="003674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2R</w:t>
            </w:r>
          </w:p>
        </w:tc>
        <w:tc>
          <w:tcPr>
            <w:tcW w:w="0" w:type="auto"/>
            <w:shd w:val="clear" w:color="auto" w:fill="FFFFFF" w:themeFill="background1"/>
          </w:tcPr>
          <w:p w14:paraId="3C91DF6F" w14:textId="3362E306" w:rsidR="00231215" w:rsidRPr="004B4AE1" w:rsidRDefault="00231215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CTACCAAGATTAAATACG</w:t>
            </w:r>
          </w:p>
        </w:tc>
        <w:tc>
          <w:tcPr>
            <w:tcW w:w="0" w:type="auto"/>
            <w:shd w:val="clear" w:color="auto" w:fill="FFFFFF" w:themeFill="background1"/>
          </w:tcPr>
          <w:p w14:paraId="76146329" w14:textId="73AC1A3E" w:rsidR="00231215" w:rsidRPr="004B4AE1" w:rsidRDefault="00231215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0" w:type="auto"/>
            <w:shd w:val="clear" w:color="auto" w:fill="FFFFFF" w:themeFill="background1"/>
          </w:tcPr>
          <w:p w14:paraId="3729CF7D" w14:textId="2C77BE27" w:rsidR="00231215" w:rsidRPr="004B4AE1" w:rsidRDefault="00231215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2313-2330</w:t>
            </w:r>
          </w:p>
        </w:tc>
        <w:tc>
          <w:tcPr>
            <w:tcW w:w="0" w:type="auto"/>
            <w:vMerge/>
            <w:shd w:val="clear" w:color="auto" w:fill="FFFFFF" w:themeFill="background1"/>
            <w:vAlign w:val="center"/>
          </w:tcPr>
          <w:p w14:paraId="5A09AEC6" w14:textId="77777777" w:rsidR="00231215" w:rsidRPr="004B4AE1" w:rsidRDefault="00231215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31215" w:rsidRPr="004B4AE1" w14:paraId="2EA882FC" w14:textId="77777777" w:rsidTr="00FC78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</w:tcPr>
          <w:p w14:paraId="4B4F3CDA" w14:textId="77777777" w:rsidR="00231215" w:rsidRPr="004B4AE1" w:rsidRDefault="00231215" w:rsidP="003674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2F</w:t>
            </w:r>
          </w:p>
        </w:tc>
        <w:tc>
          <w:tcPr>
            <w:tcW w:w="0" w:type="auto"/>
            <w:shd w:val="clear" w:color="auto" w:fill="FFFFFF" w:themeFill="background1"/>
          </w:tcPr>
          <w:p w14:paraId="39DE4233" w14:textId="77777777" w:rsidR="00231215" w:rsidRPr="004B4AE1" w:rsidRDefault="00231215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GCTAGGTTTACTTACAGTC</w:t>
            </w:r>
          </w:p>
        </w:tc>
        <w:tc>
          <w:tcPr>
            <w:tcW w:w="0" w:type="auto"/>
            <w:shd w:val="clear" w:color="auto" w:fill="FFFFFF" w:themeFill="background1"/>
          </w:tcPr>
          <w:p w14:paraId="1E9E718D" w14:textId="77777777" w:rsidR="00231215" w:rsidRPr="004B4AE1" w:rsidRDefault="00231215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F</w:t>
            </w:r>
          </w:p>
        </w:tc>
        <w:tc>
          <w:tcPr>
            <w:tcW w:w="0" w:type="auto"/>
            <w:shd w:val="clear" w:color="auto" w:fill="FFFFFF" w:themeFill="background1"/>
          </w:tcPr>
          <w:p w14:paraId="3F76EB97" w14:textId="77777777" w:rsidR="00231215" w:rsidRPr="004B4AE1" w:rsidRDefault="00231215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1377-1395</w:t>
            </w:r>
          </w:p>
        </w:tc>
        <w:tc>
          <w:tcPr>
            <w:tcW w:w="0" w:type="auto"/>
            <w:vMerge w:val="restart"/>
            <w:shd w:val="clear" w:color="auto" w:fill="FFFFFF" w:themeFill="background1"/>
            <w:vAlign w:val="center"/>
          </w:tcPr>
          <w:p w14:paraId="5038D0A1" w14:textId="77777777" w:rsidR="00231215" w:rsidRPr="004B4AE1" w:rsidRDefault="00231215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1593</w:t>
            </w:r>
          </w:p>
        </w:tc>
      </w:tr>
      <w:tr w:rsidR="00231215" w:rsidRPr="004B4AE1" w14:paraId="5A5F3B50" w14:textId="77777777" w:rsidTr="00FC78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</w:tcPr>
          <w:p w14:paraId="11B5D6DD" w14:textId="77777777" w:rsidR="00231215" w:rsidRPr="004B4AE1" w:rsidRDefault="00231215" w:rsidP="003674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3R</w:t>
            </w:r>
          </w:p>
        </w:tc>
        <w:tc>
          <w:tcPr>
            <w:tcW w:w="0" w:type="auto"/>
            <w:shd w:val="clear" w:color="auto" w:fill="FFFFFF" w:themeFill="background1"/>
          </w:tcPr>
          <w:p w14:paraId="0800A38C" w14:textId="77777777" w:rsidR="00231215" w:rsidRPr="004B4AE1" w:rsidRDefault="00231215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TAGAAAGTCGAGCTAATA</w:t>
            </w:r>
          </w:p>
        </w:tc>
        <w:tc>
          <w:tcPr>
            <w:tcW w:w="0" w:type="auto"/>
            <w:shd w:val="clear" w:color="auto" w:fill="FFFFFF" w:themeFill="background1"/>
          </w:tcPr>
          <w:p w14:paraId="1B8EDB5F" w14:textId="77777777" w:rsidR="00231215" w:rsidRPr="004B4AE1" w:rsidRDefault="00231215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0" w:type="auto"/>
            <w:shd w:val="clear" w:color="auto" w:fill="FFFFFF" w:themeFill="background1"/>
          </w:tcPr>
          <w:p w14:paraId="5282971D" w14:textId="77777777" w:rsidR="00231215" w:rsidRPr="004B4AE1" w:rsidRDefault="00231215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2952-2969</w:t>
            </w:r>
          </w:p>
        </w:tc>
        <w:tc>
          <w:tcPr>
            <w:tcW w:w="0" w:type="auto"/>
            <w:vMerge/>
            <w:shd w:val="clear" w:color="auto" w:fill="FFFFFF" w:themeFill="background1"/>
            <w:vAlign w:val="center"/>
          </w:tcPr>
          <w:p w14:paraId="76EC17F0" w14:textId="77777777" w:rsidR="00231215" w:rsidRPr="004B4AE1" w:rsidRDefault="00231215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31215" w:rsidRPr="004B4AE1" w14:paraId="23766759" w14:textId="77777777" w:rsidTr="00FC78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</w:tcPr>
          <w:p w14:paraId="12733FE9" w14:textId="77777777" w:rsidR="00231215" w:rsidRPr="004B4AE1" w:rsidRDefault="00231215" w:rsidP="003674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4F</w:t>
            </w:r>
          </w:p>
        </w:tc>
        <w:tc>
          <w:tcPr>
            <w:tcW w:w="0" w:type="auto"/>
            <w:shd w:val="clear" w:color="auto" w:fill="FFFFFF" w:themeFill="background1"/>
          </w:tcPr>
          <w:p w14:paraId="6A678AEF" w14:textId="77777777" w:rsidR="00231215" w:rsidRPr="004B4AE1" w:rsidRDefault="00231215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GATACTTTTGTGTTTATTG</w:t>
            </w:r>
          </w:p>
        </w:tc>
        <w:tc>
          <w:tcPr>
            <w:tcW w:w="0" w:type="auto"/>
            <w:shd w:val="clear" w:color="auto" w:fill="FFFFFF" w:themeFill="background1"/>
          </w:tcPr>
          <w:p w14:paraId="2149E2FE" w14:textId="77777777" w:rsidR="00231215" w:rsidRPr="004B4AE1" w:rsidRDefault="00231215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F</w:t>
            </w:r>
          </w:p>
        </w:tc>
        <w:tc>
          <w:tcPr>
            <w:tcW w:w="0" w:type="auto"/>
            <w:shd w:val="clear" w:color="auto" w:fill="FFFFFF" w:themeFill="background1"/>
          </w:tcPr>
          <w:p w14:paraId="2A9600E4" w14:textId="77777777" w:rsidR="00231215" w:rsidRPr="004B4AE1" w:rsidRDefault="00231215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2835-2853</w:t>
            </w:r>
          </w:p>
        </w:tc>
        <w:tc>
          <w:tcPr>
            <w:tcW w:w="0" w:type="auto"/>
            <w:vMerge w:val="restart"/>
            <w:shd w:val="clear" w:color="auto" w:fill="FFFFFF" w:themeFill="background1"/>
            <w:vAlign w:val="center"/>
          </w:tcPr>
          <w:p w14:paraId="57AD03C4" w14:textId="0A6B9C7E" w:rsidR="00231215" w:rsidRPr="004B4AE1" w:rsidRDefault="00570FB9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545</w:t>
            </w:r>
          </w:p>
        </w:tc>
      </w:tr>
      <w:tr w:rsidR="00231215" w:rsidRPr="004B4AE1" w14:paraId="119F831F" w14:textId="77777777" w:rsidTr="00FC78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</w:tcPr>
          <w:p w14:paraId="10677F73" w14:textId="1AC7D9F0" w:rsidR="00231215" w:rsidRPr="004B4AE1" w:rsidRDefault="00E251A8" w:rsidP="003674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4R</w:t>
            </w:r>
          </w:p>
        </w:tc>
        <w:tc>
          <w:tcPr>
            <w:tcW w:w="0" w:type="auto"/>
            <w:shd w:val="clear" w:color="auto" w:fill="FFFFFF" w:themeFill="background1"/>
          </w:tcPr>
          <w:p w14:paraId="6D912881" w14:textId="6C89DB17" w:rsidR="00231215" w:rsidRPr="004B4AE1" w:rsidRDefault="00871987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TATCCTGAATTGAATATG</w:t>
            </w:r>
          </w:p>
        </w:tc>
        <w:tc>
          <w:tcPr>
            <w:tcW w:w="0" w:type="auto"/>
            <w:shd w:val="clear" w:color="auto" w:fill="FFFFFF" w:themeFill="background1"/>
          </w:tcPr>
          <w:p w14:paraId="74CBD2DF" w14:textId="77777777" w:rsidR="00231215" w:rsidRPr="004B4AE1" w:rsidRDefault="00231215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0" w:type="auto"/>
            <w:shd w:val="clear" w:color="auto" w:fill="FFFFFF" w:themeFill="background1"/>
          </w:tcPr>
          <w:p w14:paraId="4A65B883" w14:textId="4DD5AAB9" w:rsidR="00231215" w:rsidRPr="004B4AE1" w:rsidRDefault="00A56DE4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3362-3379</w:t>
            </w:r>
          </w:p>
        </w:tc>
        <w:tc>
          <w:tcPr>
            <w:tcW w:w="0" w:type="auto"/>
            <w:vMerge/>
            <w:shd w:val="clear" w:color="auto" w:fill="FFFFFF" w:themeFill="background1"/>
            <w:vAlign w:val="center"/>
          </w:tcPr>
          <w:p w14:paraId="3B644B0A" w14:textId="77777777" w:rsidR="00231215" w:rsidRPr="004B4AE1" w:rsidRDefault="00231215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31215" w:rsidRPr="004B4AE1" w14:paraId="53FA1D26" w14:textId="77777777" w:rsidTr="00FC78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</w:tcPr>
          <w:p w14:paraId="0927A22D" w14:textId="604DCD06" w:rsidR="00231215" w:rsidRPr="004B4AE1" w:rsidRDefault="00231215" w:rsidP="003674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C6F</w:t>
            </w:r>
          </w:p>
        </w:tc>
        <w:tc>
          <w:tcPr>
            <w:tcW w:w="0" w:type="auto"/>
            <w:shd w:val="clear" w:color="auto" w:fill="FFFFFF" w:themeFill="background1"/>
          </w:tcPr>
          <w:p w14:paraId="50854B99" w14:textId="23BF3EF1" w:rsidR="00231215" w:rsidRPr="004B4AE1" w:rsidRDefault="00231215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CGATATTTGATCAATCCGTT</w:t>
            </w:r>
          </w:p>
        </w:tc>
        <w:tc>
          <w:tcPr>
            <w:tcW w:w="0" w:type="auto"/>
            <w:shd w:val="clear" w:color="auto" w:fill="FFFFFF" w:themeFill="background1"/>
          </w:tcPr>
          <w:p w14:paraId="5E119EDE" w14:textId="7ADE5C45" w:rsidR="00231215" w:rsidRPr="004B4AE1" w:rsidRDefault="00231215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F</w:t>
            </w:r>
          </w:p>
        </w:tc>
        <w:tc>
          <w:tcPr>
            <w:tcW w:w="0" w:type="auto"/>
            <w:shd w:val="clear" w:color="auto" w:fill="FFFFFF" w:themeFill="background1"/>
          </w:tcPr>
          <w:p w14:paraId="6A967BF1" w14:textId="3F86B02A" w:rsidR="00231215" w:rsidRPr="004B4AE1" w:rsidRDefault="00231215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3310-3329</w:t>
            </w:r>
          </w:p>
        </w:tc>
        <w:tc>
          <w:tcPr>
            <w:tcW w:w="0" w:type="auto"/>
            <w:vMerge w:val="restart"/>
            <w:shd w:val="clear" w:color="auto" w:fill="FFFFFF" w:themeFill="background1"/>
            <w:vAlign w:val="center"/>
          </w:tcPr>
          <w:p w14:paraId="2A1DCACE" w14:textId="1F2BDD98" w:rsidR="00231215" w:rsidRPr="004B4AE1" w:rsidRDefault="00231215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1331</w:t>
            </w:r>
          </w:p>
        </w:tc>
      </w:tr>
      <w:tr w:rsidR="00231215" w:rsidRPr="004B4AE1" w14:paraId="03CA70FA" w14:textId="77777777" w:rsidTr="00FC78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</w:tcPr>
          <w:p w14:paraId="3D3D0C41" w14:textId="2D2100B8" w:rsidR="00231215" w:rsidRPr="004B4AE1" w:rsidRDefault="00231215" w:rsidP="003674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5R</w:t>
            </w:r>
          </w:p>
        </w:tc>
        <w:tc>
          <w:tcPr>
            <w:tcW w:w="0" w:type="auto"/>
            <w:shd w:val="clear" w:color="auto" w:fill="FFFFFF" w:themeFill="background1"/>
          </w:tcPr>
          <w:p w14:paraId="6A0BDE18" w14:textId="662554EE" w:rsidR="00231215" w:rsidRPr="004B4AE1" w:rsidRDefault="00231215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CTGATAGTATCAACAAAACAC</w:t>
            </w:r>
          </w:p>
        </w:tc>
        <w:tc>
          <w:tcPr>
            <w:tcW w:w="0" w:type="auto"/>
            <w:shd w:val="clear" w:color="auto" w:fill="FFFFFF" w:themeFill="background1"/>
          </w:tcPr>
          <w:p w14:paraId="0F1B741E" w14:textId="4138103E" w:rsidR="00231215" w:rsidRPr="004B4AE1" w:rsidRDefault="00231215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0" w:type="auto"/>
            <w:shd w:val="clear" w:color="auto" w:fill="FFFFFF" w:themeFill="background1"/>
          </w:tcPr>
          <w:p w14:paraId="7A986ED5" w14:textId="1ED3F5F0" w:rsidR="00231215" w:rsidRPr="004B4AE1" w:rsidRDefault="00231215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4620-4640</w:t>
            </w:r>
          </w:p>
        </w:tc>
        <w:tc>
          <w:tcPr>
            <w:tcW w:w="0" w:type="auto"/>
            <w:vMerge/>
            <w:shd w:val="clear" w:color="auto" w:fill="FFFFFF" w:themeFill="background1"/>
            <w:vAlign w:val="center"/>
          </w:tcPr>
          <w:p w14:paraId="44E0EBFF" w14:textId="77777777" w:rsidR="00231215" w:rsidRPr="004B4AE1" w:rsidRDefault="00231215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31215" w:rsidRPr="004B4AE1" w14:paraId="60252939" w14:textId="77777777" w:rsidTr="00FC78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</w:tcPr>
          <w:p w14:paraId="12EEDB70" w14:textId="448EC2BE" w:rsidR="00231215" w:rsidRPr="004B4AE1" w:rsidRDefault="00231215" w:rsidP="003674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C8F</w:t>
            </w:r>
          </w:p>
        </w:tc>
        <w:tc>
          <w:tcPr>
            <w:tcW w:w="0" w:type="auto"/>
            <w:shd w:val="clear" w:color="auto" w:fill="FFFFFF" w:themeFill="background1"/>
          </w:tcPr>
          <w:p w14:paraId="7065047E" w14:textId="33D1C299" w:rsidR="00231215" w:rsidRPr="004B4AE1" w:rsidRDefault="00231215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TTCATCGCAAGTTCGTATACCT</w:t>
            </w:r>
          </w:p>
        </w:tc>
        <w:tc>
          <w:tcPr>
            <w:tcW w:w="0" w:type="auto"/>
            <w:shd w:val="clear" w:color="auto" w:fill="FFFFFF" w:themeFill="background1"/>
          </w:tcPr>
          <w:p w14:paraId="7E4382A7" w14:textId="11233DAE" w:rsidR="00231215" w:rsidRPr="004B4AE1" w:rsidRDefault="00231215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F</w:t>
            </w:r>
          </w:p>
        </w:tc>
        <w:tc>
          <w:tcPr>
            <w:tcW w:w="0" w:type="auto"/>
            <w:shd w:val="clear" w:color="auto" w:fill="FFFFFF" w:themeFill="background1"/>
          </w:tcPr>
          <w:p w14:paraId="37D2C411" w14:textId="1001E460" w:rsidR="00231215" w:rsidRPr="004B4AE1" w:rsidRDefault="00231215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3791-3812</w:t>
            </w:r>
          </w:p>
        </w:tc>
        <w:tc>
          <w:tcPr>
            <w:tcW w:w="0" w:type="auto"/>
            <w:vMerge w:val="restart"/>
            <w:shd w:val="clear" w:color="auto" w:fill="FFFFFF" w:themeFill="background1"/>
            <w:vAlign w:val="center"/>
          </w:tcPr>
          <w:p w14:paraId="2BB88077" w14:textId="70E0CB2F" w:rsidR="00231215" w:rsidRPr="004B4AE1" w:rsidRDefault="00231215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910</w:t>
            </w:r>
          </w:p>
        </w:tc>
      </w:tr>
      <w:tr w:rsidR="00231215" w:rsidRPr="004B4AE1" w14:paraId="1E769E7C" w14:textId="77777777" w:rsidTr="00FC78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</w:tcPr>
          <w:p w14:paraId="6F699034" w14:textId="33A2F823" w:rsidR="00231215" w:rsidRPr="004B4AE1" w:rsidRDefault="00231215" w:rsidP="003674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5Rb</w:t>
            </w:r>
          </w:p>
        </w:tc>
        <w:tc>
          <w:tcPr>
            <w:tcW w:w="0" w:type="auto"/>
            <w:shd w:val="clear" w:color="auto" w:fill="FFFFFF" w:themeFill="background1"/>
          </w:tcPr>
          <w:p w14:paraId="3FCE0A4F" w14:textId="0E163893" w:rsidR="00231215" w:rsidRPr="004B4AE1" w:rsidRDefault="00231215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TTAAACCCCTTCCAGCTG</w:t>
            </w:r>
          </w:p>
        </w:tc>
        <w:tc>
          <w:tcPr>
            <w:tcW w:w="0" w:type="auto"/>
            <w:shd w:val="clear" w:color="auto" w:fill="FFFFFF" w:themeFill="background1"/>
          </w:tcPr>
          <w:p w14:paraId="49F6C314" w14:textId="05851B6C" w:rsidR="00231215" w:rsidRPr="004B4AE1" w:rsidRDefault="00231215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0" w:type="auto"/>
            <w:shd w:val="clear" w:color="auto" w:fill="FFFFFF" w:themeFill="background1"/>
          </w:tcPr>
          <w:p w14:paraId="61923FE7" w14:textId="5E79C4AA" w:rsidR="00231215" w:rsidRPr="004B4AE1" w:rsidRDefault="00231215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4683-4700</w:t>
            </w:r>
          </w:p>
        </w:tc>
        <w:tc>
          <w:tcPr>
            <w:tcW w:w="0" w:type="auto"/>
            <w:vMerge/>
            <w:shd w:val="clear" w:color="auto" w:fill="FFFFFF" w:themeFill="background1"/>
          </w:tcPr>
          <w:p w14:paraId="42AA6878" w14:textId="77777777" w:rsidR="00231215" w:rsidRPr="004B4AE1" w:rsidRDefault="00231215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F088A" w:rsidRPr="004B4AE1" w14:paraId="6CBD2E7F" w14:textId="77777777" w:rsidTr="00FC78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5"/>
            <w:shd w:val="clear" w:color="auto" w:fill="D0CECE" w:themeFill="background2" w:themeFillShade="E6"/>
          </w:tcPr>
          <w:p w14:paraId="2422F928" w14:textId="5E3E4F6E" w:rsidR="006F088A" w:rsidRPr="004B4AE1" w:rsidRDefault="00CA5B62" w:rsidP="003674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eastAsia="Calibri" w:hAnsi="Times New Roman" w:cs="Times New Roman"/>
                <w:sz w:val="20"/>
                <w:szCs w:val="20"/>
              </w:rPr>
              <w:t>RNA1 5’ RACE</w:t>
            </w:r>
            <w:r w:rsidRPr="004B4AE1">
              <w:rPr>
                <w:rFonts w:ascii="Times New Roman" w:eastAsia="Calibri" w:hAnsi="Times New Roman" w:cs="Times New Roman"/>
                <w:i/>
                <w:sz w:val="20"/>
                <w:szCs w:val="20"/>
              </w:rPr>
              <w:t xml:space="preserve"> </w:t>
            </w:r>
          </w:p>
        </w:tc>
      </w:tr>
      <w:tr w:rsidR="006F088A" w:rsidRPr="004B4AE1" w14:paraId="267C4E25" w14:textId="77777777" w:rsidTr="00FC78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</w:tcPr>
          <w:p w14:paraId="475B6F2C" w14:textId="407A8220" w:rsidR="006F088A" w:rsidRPr="004B4AE1" w:rsidRDefault="006F088A" w:rsidP="003674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19C4CF04" w14:textId="6F697D11" w:rsidR="006F088A" w:rsidRPr="004B4AE1" w:rsidRDefault="003B71BB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CACGCGTGAACGCCTGTCAGTTCTTC</w:t>
            </w:r>
          </w:p>
        </w:tc>
        <w:tc>
          <w:tcPr>
            <w:tcW w:w="0" w:type="auto"/>
            <w:shd w:val="clear" w:color="auto" w:fill="FFFFFF" w:themeFill="background1"/>
          </w:tcPr>
          <w:p w14:paraId="2E4692BD" w14:textId="2107F332" w:rsidR="006F088A" w:rsidRPr="004B4AE1" w:rsidRDefault="00BE0AE6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0" w:type="auto"/>
            <w:shd w:val="clear" w:color="auto" w:fill="FFFFFF" w:themeFill="background1"/>
          </w:tcPr>
          <w:p w14:paraId="64781EAC" w14:textId="2FB3ED08" w:rsidR="006F088A" w:rsidRPr="004B4AE1" w:rsidRDefault="0008119F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765-</w:t>
            </w:r>
            <w:r w:rsidR="00492154" w:rsidRPr="004B4AE1">
              <w:rPr>
                <w:rFonts w:ascii="Times New Roman" w:hAnsi="Times New Roman" w:cs="Times New Roman"/>
                <w:sz w:val="20"/>
                <w:szCs w:val="20"/>
              </w:rPr>
              <w:t>790</w:t>
            </w:r>
          </w:p>
        </w:tc>
        <w:tc>
          <w:tcPr>
            <w:tcW w:w="0" w:type="auto"/>
            <w:shd w:val="clear" w:color="auto" w:fill="FFFFFF" w:themeFill="background1"/>
          </w:tcPr>
          <w:p w14:paraId="6F3D874B" w14:textId="77777777" w:rsidR="006F088A" w:rsidRPr="004B4AE1" w:rsidRDefault="006F088A" w:rsidP="003674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6F088A" w:rsidRPr="004B4AE1" w14:paraId="0321DA20" w14:textId="77777777" w:rsidTr="00FC78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</w:tcPr>
          <w:p w14:paraId="09CEABB3" w14:textId="2055FC97" w:rsidR="006F088A" w:rsidRPr="004B4AE1" w:rsidRDefault="006F088A" w:rsidP="003674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589DA5BA" w14:textId="680B9B69" w:rsidR="006F088A" w:rsidRPr="004B4AE1" w:rsidRDefault="006F088A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32EBB726" w14:textId="51B35689" w:rsidR="006F088A" w:rsidRPr="004B4AE1" w:rsidRDefault="006F088A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17DDF9D5" w14:textId="1D1BE1D4" w:rsidR="006F088A" w:rsidRPr="004B4AE1" w:rsidRDefault="006F088A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39C62FBB" w14:textId="36DED19A" w:rsidR="006F088A" w:rsidRPr="004B4AE1" w:rsidRDefault="006F088A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104BE6" w:rsidRPr="004B4AE1" w14:paraId="3CEB40FF" w14:textId="77777777" w:rsidTr="00FC78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5"/>
            <w:shd w:val="clear" w:color="auto" w:fill="D0CECE" w:themeFill="background2" w:themeFillShade="E6"/>
          </w:tcPr>
          <w:p w14:paraId="0F4DF636" w14:textId="2F29B179" w:rsidR="00104BE6" w:rsidRPr="004B4AE1" w:rsidRDefault="00104BE6" w:rsidP="003674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eastAsia="Calibri" w:hAnsi="Times New Roman" w:cs="Times New Roman"/>
                <w:sz w:val="20"/>
                <w:szCs w:val="20"/>
              </w:rPr>
              <w:t>RNA2 5’ RACE</w:t>
            </w:r>
          </w:p>
        </w:tc>
      </w:tr>
      <w:tr w:rsidR="00E52B22" w:rsidRPr="004B4AE1" w14:paraId="69BB2007" w14:textId="77777777" w:rsidTr="00FC78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FF" w:themeFill="background1"/>
          </w:tcPr>
          <w:p w14:paraId="0880FCDD" w14:textId="77777777" w:rsidR="00E52B22" w:rsidRPr="004B4AE1" w:rsidRDefault="00E52B22" w:rsidP="003674A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57716ED8" w14:textId="4BEDDB9C" w:rsidR="00E52B22" w:rsidRPr="004B4AE1" w:rsidRDefault="00ED6CEC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GTCCGCTTAATACCATTACGGTCCGAAGAG</w:t>
            </w:r>
          </w:p>
        </w:tc>
        <w:tc>
          <w:tcPr>
            <w:tcW w:w="0" w:type="auto"/>
            <w:shd w:val="clear" w:color="auto" w:fill="FFFFFF" w:themeFill="background1"/>
          </w:tcPr>
          <w:p w14:paraId="35B63607" w14:textId="54683456" w:rsidR="00E52B22" w:rsidRPr="004B4AE1" w:rsidRDefault="00BE0AE6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0" w:type="auto"/>
            <w:shd w:val="clear" w:color="auto" w:fill="FFFFFF" w:themeFill="background1"/>
          </w:tcPr>
          <w:p w14:paraId="2A43710D" w14:textId="3CD1E072" w:rsidR="00E52B22" w:rsidRPr="004B4AE1" w:rsidRDefault="006A384E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B4AE1">
              <w:rPr>
                <w:rFonts w:ascii="Times New Roman" w:hAnsi="Times New Roman" w:cs="Times New Roman"/>
                <w:sz w:val="20"/>
                <w:szCs w:val="20"/>
              </w:rPr>
              <w:t>583-612</w:t>
            </w:r>
          </w:p>
        </w:tc>
        <w:tc>
          <w:tcPr>
            <w:tcW w:w="0" w:type="auto"/>
            <w:shd w:val="clear" w:color="auto" w:fill="FFFFFF" w:themeFill="background1"/>
          </w:tcPr>
          <w:p w14:paraId="7854D6A3" w14:textId="77777777" w:rsidR="00E52B22" w:rsidRPr="004B4AE1" w:rsidRDefault="00E52B22" w:rsidP="003674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</w:tbl>
    <w:p w14:paraId="5371B8CF" w14:textId="09893287" w:rsidR="001A0A60" w:rsidRPr="004B4AE1" w:rsidRDefault="001A0A60">
      <w:pPr>
        <w:rPr>
          <w:rFonts w:ascii="Times New Roman" w:hAnsi="Times New Roman" w:cs="Times New Roman"/>
          <w:sz w:val="18"/>
          <w:szCs w:val="18"/>
        </w:rPr>
      </w:pPr>
    </w:p>
    <w:p w14:paraId="6F6411D9" w14:textId="579CC21E" w:rsidR="00B31F9D" w:rsidRPr="004B4AE1" w:rsidRDefault="00B31F9D">
      <w:pPr>
        <w:rPr>
          <w:rFonts w:ascii="Times New Roman" w:hAnsi="Times New Roman" w:cs="Times New Roman"/>
          <w:sz w:val="20"/>
          <w:szCs w:val="20"/>
        </w:rPr>
      </w:pPr>
    </w:p>
    <w:p w14:paraId="33CFDCDB" w14:textId="48587CDF" w:rsidR="00D424E1" w:rsidRPr="004B4AE1" w:rsidRDefault="00D424E1">
      <w:pPr>
        <w:rPr>
          <w:rFonts w:ascii="Times New Roman" w:hAnsi="Times New Roman" w:cs="Times New Roman"/>
          <w:sz w:val="20"/>
          <w:szCs w:val="20"/>
        </w:rPr>
      </w:pPr>
    </w:p>
    <w:p w14:paraId="05BB6383" w14:textId="00E54CAB" w:rsidR="00D424E1" w:rsidRPr="004B4AE1" w:rsidRDefault="00D424E1">
      <w:pPr>
        <w:rPr>
          <w:rFonts w:ascii="Times New Roman" w:hAnsi="Times New Roman" w:cs="Times New Roman"/>
          <w:sz w:val="20"/>
          <w:szCs w:val="20"/>
        </w:rPr>
      </w:pPr>
    </w:p>
    <w:p w14:paraId="77BAF8CF" w14:textId="5AE82259" w:rsidR="00D424E1" w:rsidRPr="004B4AE1" w:rsidRDefault="00D424E1">
      <w:pPr>
        <w:rPr>
          <w:rFonts w:ascii="Times New Roman" w:hAnsi="Times New Roman" w:cs="Times New Roman"/>
          <w:sz w:val="20"/>
          <w:szCs w:val="20"/>
        </w:rPr>
      </w:pPr>
    </w:p>
    <w:p w14:paraId="167A8D2C" w14:textId="7686867B" w:rsidR="00D424E1" w:rsidRPr="004B4AE1" w:rsidRDefault="00D424E1">
      <w:pPr>
        <w:rPr>
          <w:rFonts w:ascii="Times New Roman" w:hAnsi="Times New Roman" w:cs="Times New Roman"/>
          <w:sz w:val="20"/>
          <w:szCs w:val="20"/>
        </w:rPr>
      </w:pPr>
    </w:p>
    <w:p w14:paraId="21E2110D" w14:textId="78B4D6A4" w:rsidR="00D424E1" w:rsidRPr="004B4AE1" w:rsidRDefault="00D424E1">
      <w:pPr>
        <w:rPr>
          <w:rFonts w:ascii="Times New Roman" w:hAnsi="Times New Roman" w:cs="Times New Roman"/>
          <w:sz w:val="20"/>
          <w:szCs w:val="20"/>
        </w:rPr>
      </w:pPr>
    </w:p>
    <w:p w14:paraId="4C9B5740" w14:textId="7E6F0DE2" w:rsidR="00D424E1" w:rsidRPr="004B4AE1" w:rsidRDefault="00D424E1">
      <w:pPr>
        <w:rPr>
          <w:rFonts w:ascii="Times New Roman" w:hAnsi="Times New Roman" w:cs="Times New Roman"/>
          <w:sz w:val="20"/>
          <w:szCs w:val="20"/>
        </w:rPr>
      </w:pPr>
    </w:p>
    <w:p w14:paraId="05749CED" w14:textId="65B4F375" w:rsidR="00D424E1" w:rsidRPr="004B4AE1" w:rsidRDefault="00D424E1">
      <w:pPr>
        <w:rPr>
          <w:rFonts w:ascii="Times New Roman" w:hAnsi="Times New Roman" w:cs="Times New Roman"/>
          <w:sz w:val="20"/>
          <w:szCs w:val="20"/>
        </w:rPr>
      </w:pPr>
    </w:p>
    <w:p w14:paraId="69ECB4A8" w14:textId="38DB731D" w:rsidR="00D424E1" w:rsidRPr="004B4AE1" w:rsidRDefault="00D424E1">
      <w:pPr>
        <w:rPr>
          <w:rFonts w:ascii="Times New Roman" w:hAnsi="Times New Roman" w:cs="Times New Roman"/>
          <w:sz w:val="20"/>
          <w:szCs w:val="20"/>
        </w:rPr>
      </w:pPr>
    </w:p>
    <w:p w14:paraId="55DBF075" w14:textId="71A498EF" w:rsidR="00D424E1" w:rsidRPr="004B4AE1" w:rsidRDefault="00D424E1">
      <w:pPr>
        <w:rPr>
          <w:rFonts w:ascii="Times New Roman" w:hAnsi="Times New Roman" w:cs="Times New Roman"/>
          <w:sz w:val="20"/>
          <w:szCs w:val="20"/>
        </w:rPr>
      </w:pPr>
    </w:p>
    <w:p w14:paraId="528C0042" w14:textId="5FF2D27F" w:rsidR="00D424E1" w:rsidRPr="004B4AE1" w:rsidRDefault="00D424E1">
      <w:pPr>
        <w:rPr>
          <w:rFonts w:ascii="Times New Roman" w:hAnsi="Times New Roman" w:cs="Times New Roman"/>
          <w:sz w:val="20"/>
          <w:szCs w:val="20"/>
        </w:rPr>
      </w:pPr>
    </w:p>
    <w:p w14:paraId="018228E8" w14:textId="77777777" w:rsidR="00D424E1" w:rsidRPr="004B4AE1" w:rsidRDefault="00D424E1">
      <w:pPr>
        <w:rPr>
          <w:rFonts w:ascii="Times New Roman" w:hAnsi="Times New Roman" w:cs="Times New Roman"/>
          <w:sz w:val="20"/>
          <w:szCs w:val="20"/>
        </w:rPr>
      </w:pPr>
    </w:p>
    <w:p w14:paraId="2B76A725" w14:textId="77777777" w:rsidR="00220C9C" w:rsidRPr="004B4AE1" w:rsidRDefault="00220C9C">
      <w:pPr>
        <w:rPr>
          <w:rFonts w:ascii="Times New Roman" w:hAnsi="Times New Roman" w:cs="Times New Roman"/>
          <w:sz w:val="20"/>
          <w:szCs w:val="20"/>
        </w:rPr>
      </w:pPr>
    </w:p>
    <w:p w14:paraId="7CF0BA91" w14:textId="77777777" w:rsidR="00220C9C" w:rsidRPr="004B4AE1" w:rsidRDefault="00220C9C">
      <w:pPr>
        <w:rPr>
          <w:rFonts w:ascii="Times New Roman" w:hAnsi="Times New Roman" w:cs="Times New Roman"/>
          <w:sz w:val="20"/>
          <w:szCs w:val="20"/>
        </w:rPr>
      </w:pPr>
    </w:p>
    <w:p w14:paraId="38152CE5" w14:textId="77777777" w:rsidR="00220C9C" w:rsidRPr="004B4AE1" w:rsidRDefault="00220C9C">
      <w:pPr>
        <w:rPr>
          <w:rFonts w:ascii="Times New Roman" w:hAnsi="Times New Roman" w:cs="Times New Roman"/>
          <w:sz w:val="20"/>
          <w:szCs w:val="20"/>
        </w:rPr>
      </w:pPr>
    </w:p>
    <w:p w14:paraId="78E218C2" w14:textId="77777777" w:rsidR="00220C9C" w:rsidRPr="004B4AE1" w:rsidRDefault="00220C9C">
      <w:pPr>
        <w:rPr>
          <w:rFonts w:ascii="Times New Roman" w:hAnsi="Times New Roman" w:cs="Times New Roman"/>
          <w:sz w:val="20"/>
          <w:szCs w:val="20"/>
        </w:rPr>
      </w:pPr>
    </w:p>
    <w:p w14:paraId="73220082" w14:textId="77777777" w:rsidR="00220C9C" w:rsidRPr="004B4AE1" w:rsidRDefault="00220C9C">
      <w:pPr>
        <w:rPr>
          <w:rFonts w:ascii="Times New Roman" w:hAnsi="Times New Roman" w:cs="Times New Roman"/>
          <w:sz w:val="20"/>
          <w:szCs w:val="20"/>
        </w:rPr>
      </w:pPr>
    </w:p>
    <w:p w14:paraId="45123CFC" w14:textId="77777777" w:rsidR="00220C9C" w:rsidRPr="004B4AE1" w:rsidRDefault="00220C9C">
      <w:pPr>
        <w:rPr>
          <w:rFonts w:ascii="Times New Roman" w:hAnsi="Times New Roman" w:cs="Times New Roman"/>
          <w:sz w:val="20"/>
          <w:szCs w:val="20"/>
        </w:rPr>
      </w:pPr>
    </w:p>
    <w:p w14:paraId="75FF45E9" w14:textId="77777777" w:rsidR="00220C9C" w:rsidRPr="004B4AE1" w:rsidRDefault="00220C9C">
      <w:pPr>
        <w:rPr>
          <w:rFonts w:ascii="Times New Roman" w:hAnsi="Times New Roman" w:cs="Times New Roman"/>
          <w:sz w:val="20"/>
          <w:szCs w:val="20"/>
        </w:rPr>
      </w:pPr>
    </w:p>
    <w:p w14:paraId="2B3FED27" w14:textId="77777777" w:rsidR="00220C9C" w:rsidRPr="004B4AE1" w:rsidRDefault="00220C9C">
      <w:pPr>
        <w:rPr>
          <w:rFonts w:ascii="Times New Roman" w:hAnsi="Times New Roman" w:cs="Times New Roman"/>
          <w:sz w:val="20"/>
          <w:szCs w:val="20"/>
        </w:rPr>
      </w:pPr>
    </w:p>
    <w:p w14:paraId="31AA3AAF" w14:textId="77777777" w:rsidR="00220C9C" w:rsidRPr="004B4AE1" w:rsidRDefault="00220C9C">
      <w:pPr>
        <w:rPr>
          <w:rFonts w:ascii="Times New Roman" w:hAnsi="Times New Roman" w:cs="Times New Roman"/>
          <w:sz w:val="20"/>
          <w:szCs w:val="20"/>
        </w:rPr>
      </w:pPr>
    </w:p>
    <w:p w14:paraId="351056E6" w14:textId="77777777" w:rsidR="00220C9C" w:rsidRPr="004B4AE1" w:rsidRDefault="00220C9C">
      <w:pPr>
        <w:rPr>
          <w:rFonts w:ascii="Times New Roman" w:hAnsi="Times New Roman" w:cs="Times New Roman"/>
          <w:sz w:val="20"/>
          <w:szCs w:val="20"/>
        </w:rPr>
      </w:pPr>
    </w:p>
    <w:p w14:paraId="2500891F" w14:textId="77777777" w:rsidR="00DC75DA" w:rsidRDefault="005F213F">
      <w:pPr>
        <w:rPr>
          <w:rFonts w:ascii="Times New Roman" w:hAnsi="Times New Roman" w:cs="Times New Roman"/>
          <w:sz w:val="20"/>
          <w:szCs w:val="20"/>
          <w:vertAlign w:val="superscript"/>
          <w:lang w:val="en-US"/>
        </w:rPr>
      </w:pPr>
      <w:r w:rsidRPr="004B4AE1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 xml:space="preserve">                                   </w:t>
      </w:r>
    </w:p>
    <w:p w14:paraId="2D6729B6" w14:textId="77777777" w:rsidR="00DC75DA" w:rsidRDefault="00DC75DA">
      <w:pPr>
        <w:rPr>
          <w:rFonts w:ascii="Times New Roman" w:hAnsi="Times New Roman" w:cs="Times New Roman"/>
          <w:sz w:val="20"/>
          <w:szCs w:val="20"/>
          <w:vertAlign w:val="superscript"/>
          <w:lang w:val="en-US"/>
        </w:rPr>
      </w:pPr>
    </w:p>
    <w:p w14:paraId="62F1DAE4" w14:textId="4C5B7BBF" w:rsidR="00220C9C" w:rsidRPr="004B4AE1" w:rsidRDefault="00DC75DA">
      <w:pPr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 xml:space="preserve">                           </w:t>
      </w:r>
      <w:proofErr w:type="spellStart"/>
      <w:proofErr w:type="gramStart"/>
      <w:r w:rsidR="005F213F" w:rsidRPr="004B4AE1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a</w:t>
      </w:r>
      <w:r w:rsidR="005F213F" w:rsidRPr="004B4AE1">
        <w:rPr>
          <w:rFonts w:ascii="Times New Roman" w:hAnsi="Times New Roman" w:cs="Times New Roman"/>
          <w:sz w:val="20"/>
          <w:szCs w:val="20"/>
          <w:lang w:val="en-US"/>
        </w:rPr>
        <w:t>Data</w:t>
      </w:r>
      <w:proofErr w:type="spellEnd"/>
      <w:proofErr w:type="gramEnd"/>
      <w:r w:rsidR="005F213F" w:rsidRPr="004B4AE1">
        <w:rPr>
          <w:rFonts w:ascii="Times New Roman" w:hAnsi="Times New Roman" w:cs="Times New Roman"/>
          <w:sz w:val="20"/>
          <w:szCs w:val="20"/>
          <w:lang w:val="en-US"/>
        </w:rPr>
        <w:t xml:space="preserve"> according </w:t>
      </w:r>
      <w:r w:rsidR="00B30214">
        <w:rPr>
          <w:rFonts w:ascii="Times New Roman" w:hAnsi="Times New Roman" w:cs="Times New Roman"/>
          <w:sz w:val="20"/>
          <w:szCs w:val="20"/>
          <w:lang w:val="en-US"/>
        </w:rPr>
        <w:t>to</w:t>
      </w:r>
      <w:r w:rsidR="005F213F" w:rsidRPr="004B4AE1">
        <w:rPr>
          <w:rFonts w:ascii="Times New Roman" w:hAnsi="Times New Roman" w:cs="Times New Roman"/>
          <w:sz w:val="20"/>
          <w:szCs w:val="20"/>
          <w:lang w:val="en-US"/>
        </w:rPr>
        <w:t xml:space="preserve"> the genome of PfGSV isolate Snp1</w:t>
      </w:r>
    </w:p>
    <w:p w14:paraId="3F462E1B" w14:textId="400BA98E" w:rsidR="00B31F9D" w:rsidRPr="004B4AE1" w:rsidRDefault="00B31F9D">
      <w:pPr>
        <w:rPr>
          <w:rFonts w:ascii="Times New Roman" w:hAnsi="Times New Roman" w:cs="Times New Roman"/>
          <w:sz w:val="20"/>
          <w:szCs w:val="20"/>
          <w:lang w:val="en-US"/>
        </w:rPr>
      </w:pPr>
    </w:p>
    <w:sectPr w:rsidR="00B31F9D" w:rsidRPr="004B4AE1" w:rsidSect="00EB19F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MjGzNDYwNzcDcpR0lIJTi4sz8/NACoxrAd+PeoAsAAAA"/>
  </w:docVars>
  <w:rsids>
    <w:rsidRoot w:val="005C1390"/>
    <w:rsid w:val="00020FE8"/>
    <w:rsid w:val="00042E27"/>
    <w:rsid w:val="00045C5C"/>
    <w:rsid w:val="0006302D"/>
    <w:rsid w:val="000717E9"/>
    <w:rsid w:val="0008119F"/>
    <w:rsid w:val="00082F49"/>
    <w:rsid w:val="00091E4B"/>
    <w:rsid w:val="00093277"/>
    <w:rsid w:val="000A0D73"/>
    <w:rsid w:val="000B762C"/>
    <w:rsid w:val="000C05A6"/>
    <w:rsid w:val="000C604E"/>
    <w:rsid w:val="000D6054"/>
    <w:rsid w:val="00104BE6"/>
    <w:rsid w:val="00134C86"/>
    <w:rsid w:val="00136540"/>
    <w:rsid w:val="0015164B"/>
    <w:rsid w:val="00152C6C"/>
    <w:rsid w:val="00157609"/>
    <w:rsid w:val="0016472C"/>
    <w:rsid w:val="00164B4D"/>
    <w:rsid w:val="00165AC7"/>
    <w:rsid w:val="0019583E"/>
    <w:rsid w:val="001A0A60"/>
    <w:rsid w:val="001B6353"/>
    <w:rsid w:val="001C1004"/>
    <w:rsid w:val="001D2B2F"/>
    <w:rsid w:val="001E3875"/>
    <w:rsid w:val="001E5832"/>
    <w:rsid w:val="001F149B"/>
    <w:rsid w:val="001F45D6"/>
    <w:rsid w:val="00203CF6"/>
    <w:rsid w:val="00220C9C"/>
    <w:rsid w:val="00231215"/>
    <w:rsid w:val="002350B9"/>
    <w:rsid w:val="00246EF4"/>
    <w:rsid w:val="00255CBE"/>
    <w:rsid w:val="0027040E"/>
    <w:rsid w:val="00274D54"/>
    <w:rsid w:val="00283FB4"/>
    <w:rsid w:val="00296049"/>
    <w:rsid w:val="0029638B"/>
    <w:rsid w:val="002B0518"/>
    <w:rsid w:val="002B50B1"/>
    <w:rsid w:val="002D78FD"/>
    <w:rsid w:val="002E2521"/>
    <w:rsid w:val="002E3E8E"/>
    <w:rsid w:val="002F0654"/>
    <w:rsid w:val="002F7538"/>
    <w:rsid w:val="00307D23"/>
    <w:rsid w:val="0032602E"/>
    <w:rsid w:val="003431C3"/>
    <w:rsid w:val="003442C8"/>
    <w:rsid w:val="00353D15"/>
    <w:rsid w:val="003674A4"/>
    <w:rsid w:val="00376217"/>
    <w:rsid w:val="003768DD"/>
    <w:rsid w:val="00381252"/>
    <w:rsid w:val="0038210F"/>
    <w:rsid w:val="003872C4"/>
    <w:rsid w:val="00391F86"/>
    <w:rsid w:val="00396E92"/>
    <w:rsid w:val="003B71BB"/>
    <w:rsid w:val="003D5179"/>
    <w:rsid w:val="003E2EE7"/>
    <w:rsid w:val="003F0E67"/>
    <w:rsid w:val="003F1191"/>
    <w:rsid w:val="003F215F"/>
    <w:rsid w:val="00401B1B"/>
    <w:rsid w:val="0041160A"/>
    <w:rsid w:val="00445874"/>
    <w:rsid w:val="00461987"/>
    <w:rsid w:val="00464626"/>
    <w:rsid w:val="00477676"/>
    <w:rsid w:val="00492154"/>
    <w:rsid w:val="004A1B18"/>
    <w:rsid w:val="004A3364"/>
    <w:rsid w:val="004B0A5D"/>
    <w:rsid w:val="004B2122"/>
    <w:rsid w:val="004B4AE1"/>
    <w:rsid w:val="004C2E7E"/>
    <w:rsid w:val="004D5185"/>
    <w:rsid w:val="004E3A6E"/>
    <w:rsid w:val="004F3817"/>
    <w:rsid w:val="004F5FC8"/>
    <w:rsid w:val="005064CA"/>
    <w:rsid w:val="005100F7"/>
    <w:rsid w:val="00522883"/>
    <w:rsid w:val="005245EF"/>
    <w:rsid w:val="00526865"/>
    <w:rsid w:val="00534572"/>
    <w:rsid w:val="0055593F"/>
    <w:rsid w:val="00570FB9"/>
    <w:rsid w:val="00587989"/>
    <w:rsid w:val="005B5CD7"/>
    <w:rsid w:val="005B728A"/>
    <w:rsid w:val="005C1390"/>
    <w:rsid w:val="005F213F"/>
    <w:rsid w:val="005F7C94"/>
    <w:rsid w:val="00646A6B"/>
    <w:rsid w:val="00653953"/>
    <w:rsid w:val="006605E2"/>
    <w:rsid w:val="00663EE0"/>
    <w:rsid w:val="006739E3"/>
    <w:rsid w:val="006817C1"/>
    <w:rsid w:val="00684817"/>
    <w:rsid w:val="00686DA3"/>
    <w:rsid w:val="006A384E"/>
    <w:rsid w:val="006C30C5"/>
    <w:rsid w:val="006C7340"/>
    <w:rsid w:val="006E2EEC"/>
    <w:rsid w:val="006E7D1C"/>
    <w:rsid w:val="006F088A"/>
    <w:rsid w:val="007067B2"/>
    <w:rsid w:val="00741951"/>
    <w:rsid w:val="00742787"/>
    <w:rsid w:val="00747090"/>
    <w:rsid w:val="0075480A"/>
    <w:rsid w:val="00771BFD"/>
    <w:rsid w:val="00772048"/>
    <w:rsid w:val="007B07DF"/>
    <w:rsid w:val="007B4E8B"/>
    <w:rsid w:val="007C2C2F"/>
    <w:rsid w:val="007D3A73"/>
    <w:rsid w:val="007E52DB"/>
    <w:rsid w:val="007F174D"/>
    <w:rsid w:val="00806E57"/>
    <w:rsid w:val="00826116"/>
    <w:rsid w:val="0083140D"/>
    <w:rsid w:val="00845759"/>
    <w:rsid w:val="00871987"/>
    <w:rsid w:val="008730E6"/>
    <w:rsid w:val="0088546F"/>
    <w:rsid w:val="008969F9"/>
    <w:rsid w:val="008B71EB"/>
    <w:rsid w:val="008D25D8"/>
    <w:rsid w:val="008F1089"/>
    <w:rsid w:val="009034A4"/>
    <w:rsid w:val="009153D3"/>
    <w:rsid w:val="009464E5"/>
    <w:rsid w:val="00946AD4"/>
    <w:rsid w:val="00947ECD"/>
    <w:rsid w:val="009564CB"/>
    <w:rsid w:val="00973CCC"/>
    <w:rsid w:val="00973E87"/>
    <w:rsid w:val="009B0597"/>
    <w:rsid w:val="009B7445"/>
    <w:rsid w:val="009C52E7"/>
    <w:rsid w:val="009F1D3E"/>
    <w:rsid w:val="009F667B"/>
    <w:rsid w:val="00A141C2"/>
    <w:rsid w:val="00A2111A"/>
    <w:rsid w:val="00A30878"/>
    <w:rsid w:val="00A30B39"/>
    <w:rsid w:val="00A52049"/>
    <w:rsid w:val="00A56DE4"/>
    <w:rsid w:val="00A70D9D"/>
    <w:rsid w:val="00A801B5"/>
    <w:rsid w:val="00A90989"/>
    <w:rsid w:val="00A97763"/>
    <w:rsid w:val="00AA3F5E"/>
    <w:rsid w:val="00AC3CEE"/>
    <w:rsid w:val="00AC46BB"/>
    <w:rsid w:val="00AE519D"/>
    <w:rsid w:val="00AE68B5"/>
    <w:rsid w:val="00AE6FFA"/>
    <w:rsid w:val="00B16E59"/>
    <w:rsid w:val="00B30214"/>
    <w:rsid w:val="00B31F9D"/>
    <w:rsid w:val="00B43967"/>
    <w:rsid w:val="00B6422B"/>
    <w:rsid w:val="00B76A15"/>
    <w:rsid w:val="00B82B7F"/>
    <w:rsid w:val="00B85459"/>
    <w:rsid w:val="00BB1C58"/>
    <w:rsid w:val="00BB3D71"/>
    <w:rsid w:val="00BB7CF5"/>
    <w:rsid w:val="00BC4C43"/>
    <w:rsid w:val="00BE0AE6"/>
    <w:rsid w:val="00BF1A2F"/>
    <w:rsid w:val="00BF338A"/>
    <w:rsid w:val="00C038A3"/>
    <w:rsid w:val="00C12029"/>
    <w:rsid w:val="00C2259E"/>
    <w:rsid w:val="00C2313C"/>
    <w:rsid w:val="00C25D69"/>
    <w:rsid w:val="00C54C26"/>
    <w:rsid w:val="00C729D7"/>
    <w:rsid w:val="00C76213"/>
    <w:rsid w:val="00C76A64"/>
    <w:rsid w:val="00CA5B62"/>
    <w:rsid w:val="00CB3976"/>
    <w:rsid w:val="00CE06BB"/>
    <w:rsid w:val="00CE0818"/>
    <w:rsid w:val="00CE1774"/>
    <w:rsid w:val="00CE2076"/>
    <w:rsid w:val="00CE78FC"/>
    <w:rsid w:val="00D10C88"/>
    <w:rsid w:val="00D113D7"/>
    <w:rsid w:val="00D23080"/>
    <w:rsid w:val="00D424E1"/>
    <w:rsid w:val="00D47ED0"/>
    <w:rsid w:val="00D56206"/>
    <w:rsid w:val="00D70FC2"/>
    <w:rsid w:val="00D7482A"/>
    <w:rsid w:val="00D832F8"/>
    <w:rsid w:val="00DA09AB"/>
    <w:rsid w:val="00DA48AD"/>
    <w:rsid w:val="00DC31C6"/>
    <w:rsid w:val="00DC3759"/>
    <w:rsid w:val="00DC75DA"/>
    <w:rsid w:val="00DE71A4"/>
    <w:rsid w:val="00DF670F"/>
    <w:rsid w:val="00E057B8"/>
    <w:rsid w:val="00E251A8"/>
    <w:rsid w:val="00E41C83"/>
    <w:rsid w:val="00E52B22"/>
    <w:rsid w:val="00E61F62"/>
    <w:rsid w:val="00E76825"/>
    <w:rsid w:val="00E91BD6"/>
    <w:rsid w:val="00E966CE"/>
    <w:rsid w:val="00EA0684"/>
    <w:rsid w:val="00EA5803"/>
    <w:rsid w:val="00EA6F51"/>
    <w:rsid w:val="00EB19F6"/>
    <w:rsid w:val="00EC5A7F"/>
    <w:rsid w:val="00ED6644"/>
    <w:rsid w:val="00ED6CEC"/>
    <w:rsid w:val="00EE6AA2"/>
    <w:rsid w:val="00EE6EEF"/>
    <w:rsid w:val="00F07B96"/>
    <w:rsid w:val="00F102A0"/>
    <w:rsid w:val="00F179D9"/>
    <w:rsid w:val="00F44C5F"/>
    <w:rsid w:val="00F502A1"/>
    <w:rsid w:val="00F524AA"/>
    <w:rsid w:val="00F52E03"/>
    <w:rsid w:val="00F5392A"/>
    <w:rsid w:val="00F72287"/>
    <w:rsid w:val="00FA4E31"/>
    <w:rsid w:val="00FB1616"/>
    <w:rsid w:val="00FB19A1"/>
    <w:rsid w:val="00FB47DB"/>
    <w:rsid w:val="00FB4E64"/>
    <w:rsid w:val="00FC1CC4"/>
    <w:rsid w:val="00FC6BC8"/>
    <w:rsid w:val="00FC78B0"/>
    <w:rsid w:val="00FE0E6B"/>
    <w:rsid w:val="00FE71B9"/>
    <w:rsid w:val="00FF1637"/>
    <w:rsid w:val="00FF5B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436D48"/>
  <w15:docId w15:val="{A7E4CC36-B118-4816-9830-3F216CFB67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5C13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Simples31">
    <w:name w:val="Tabela Simples 31"/>
    <w:basedOn w:val="Tabelanormal"/>
    <w:uiPriority w:val="43"/>
    <w:rsid w:val="0006302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elaSimples51">
    <w:name w:val="Tabela Simples 51"/>
    <w:basedOn w:val="Tabelanormal"/>
    <w:uiPriority w:val="45"/>
    <w:rsid w:val="00FC6BC8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eladeGrade21">
    <w:name w:val="Tabela de Grade 21"/>
    <w:basedOn w:val="Tabelanormal"/>
    <w:uiPriority w:val="47"/>
    <w:rsid w:val="00FC6BC8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0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13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53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93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9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2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3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5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1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2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3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2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4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1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6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2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9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6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7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9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16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82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3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1</TotalTime>
  <Pages>1</Pages>
  <Words>243</Words>
  <Characters>1441</Characters>
  <Application>Microsoft Office Word</Application>
  <DocSecurity>0</DocSecurity>
  <Lines>18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stavo Santos</dc:creator>
  <cp:keywords/>
  <dc:description/>
  <cp:lastModifiedBy>Pedro Luis Ramos-González</cp:lastModifiedBy>
  <cp:revision>244</cp:revision>
  <cp:lastPrinted>2019-07-01T17:05:00Z</cp:lastPrinted>
  <dcterms:created xsi:type="dcterms:W3CDTF">2019-06-09T19:07:00Z</dcterms:created>
  <dcterms:modified xsi:type="dcterms:W3CDTF">2019-10-22T14:08:00Z</dcterms:modified>
</cp:coreProperties>
</file>